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28ABD" w14:textId="4CAAE174" w:rsidR="00C94B01" w:rsidRPr="00C94B01" w:rsidRDefault="009B37A3" w:rsidP="00C94B01">
      <w:pPr>
        <w:jc w:val="both"/>
        <w:rPr>
          <w:rFonts w:ascii="Arial" w:eastAsia="Calibri" w:hAnsi="Arial" w:cs="Arial"/>
          <w:sz w:val="20"/>
          <w:szCs w:val="20"/>
          <w:lang w:val="bs-Latn-BA"/>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554456">
        <w:rPr>
          <w:rFonts w:ascii="Arial" w:eastAsia="Calibri" w:hAnsi="Arial" w:cs="Arial"/>
          <w:sz w:val="20"/>
          <w:szCs w:val="20"/>
          <w:lang w:val="sr-Latn-BA" w:eastAsia="en-US"/>
        </w:rPr>
        <w:t xml:space="preserve">, </w:t>
      </w:r>
      <w:r w:rsidR="001538D1" w:rsidRPr="00601140">
        <w:rPr>
          <w:rFonts w:ascii="Arial" w:eastAsia="Calibri" w:hAnsi="Arial" w:cs="Arial"/>
          <w:sz w:val="20"/>
          <w:szCs w:val="20"/>
          <w:lang w:val="sr-Latn-BA" w:eastAsia="en-US"/>
        </w:rPr>
        <w:t>93/17</w:t>
      </w:r>
      <w:r w:rsidR="00554456">
        <w:rPr>
          <w:rFonts w:ascii="Arial" w:eastAsia="Calibri" w:hAnsi="Arial" w:cs="Arial"/>
          <w:sz w:val="20"/>
          <w:szCs w:val="20"/>
          <w:lang w:val="sr-Latn-BA" w:eastAsia="en-US"/>
        </w:rPr>
        <w:t xml:space="preserve"> i 18/24</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22097010"/>
      <w:bookmarkStart w:id="1" w:name="_Hlk124246474"/>
      <w:r w:rsidR="001607CB" w:rsidRPr="001607CB">
        <w:rPr>
          <w:rFonts w:ascii="Arial" w:eastAsia="Calibri" w:hAnsi="Arial" w:cs="Arial"/>
          <w:sz w:val="20"/>
          <w:szCs w:val="20"/>
          <w:lang w:val="bs-Latn-BA"/>
        </w:rPr>
        <w:t>po zaključku Vijeća ministara Bosne i Hercegovine sa 10</w:t>
      </w:r>
      <w:r w:rsidR="001607CB">
        <w:rPr>
          <w:rFonts w:ascii="Arial" w:eastAsia="Calibri" w:hAnsi="Arial" w:cs="Arial"/>
          <w:sz w:val="20"/>
          <w:szCs w:val="20"/>
          <w:lang w:val="bs-Latn-BA"/>
        </w:rPr>
        <w:t>2</w:t>
      </w:r>
      <w:r w:rsidR="001607CB" w:rsidRPr="001607CB">
        <w:rPr>
          <w:rFonts w:ascii="Arial" w:eastAsia="Calibri" w:hAnsi="Arial" w:cs="Arial"/>
          <w:sz w:val="20"/>
          <w:szCs w:val="20"/>
          <w:lang w:val="bs-Latn-BA"/>
        </w:rPr>
        <w:t xml:space="preserve">. sjednice održane dana </w:t>
      </w:r>
      <w:r w:rsidR="001607CB">
        <w:rPr>
          <w:rFonts w:ascii="Arial" w:eastAsia="Calibri" w:hAnsi="Arial" w:cs="Arial"/>
          <w:sz w:val="20"/>
          <w:szCs w:val="20"/>
          <w:lang w:val="bs-Latn-BA"/>
        </w:rPr>
        <w:t>18.02</w:t>
      </w:r>
      <w:r w:rsidR="001607CB" w:rsidRPr="001607CB">
        <w:rPr>
          <w:rFonts w:ascii="Arial" w:eastAsia="Calibri" w:hAnsi="Arial" w:cs="Arial"/>
          <w:sz w:val="20"/>
          <w:szCs w:val="20"/>
          <w:lang w:val="bs-Latn-BA"/>
        </w:rPr>
        <w:t>.2026. godine, raspisuje</w:t>
      </w:r>
    </w:p>
    <w:p w14:paraId="7D013F6F" w14:textId="77777777" w:rsidR="00C94B01" w:rsidRPr="00C94B01" w:rsidRDefault="00C94B01" w:rsidP="00C94B01">
      <w:pPr>
        <w:jc w:val="both"/>
        <w:rPr>
          <w:rFonts w:ascii="Arial" w:eastAsia="Calibri" w:hAnsi="Arial" w:cs="Arial"/>
          <w:sz w:val="20"/>
          <w:szCs w:val="20"/>
          <w:lang w:val="bs-Latn-BA" w:eastAsia="en-US"/>
        </w:rPr>
      </w:pPr>
      <w:r w:rsidRPr="00C94B01">
        <w:rPr>
          <w:rFonts w:ascii="Arial" w:eastAsia="Calibri" w:hAnsi="Arial" w:cs="Arial"/>
          <w:sz w:val="20"/>
          <w:szCs w:val="20"/>
          <w:lang w:val="bs-Latn-BA" w:eastAsia="en-US"/>
        </w:rPr>
        <w:t> </w:t>
      </w:r>
    </w:p>
    <w:p w14:paraId="1EBEC21B" w14:textId="77777777" w:rsidR="00C94B01" w:rsidRDefault="00C94B01" w:rsidP="00C94B01">
      <w:pPr>
        <w:jc w:val="center"/>
        <w:rPr>
          <w:rFonts w:ascii="Arial" w:eastAsia="Calibri" w:hAnsi="Arial" w:cs="Arial"/>
          <w:b/>
          <w:bCs/>
          <w:sz w:val="20"/>
          <w:szCs w:val="20"/>
          <w:lang w:val="bs-Latn-BA" w:eastAsia="en-US"/>
        </w:rPr>
      </w:pPr>
    </w:p>
    <w:p w14:paraId="33EB902B" w14:textId="19DEB0F8" w:rsidR="00C94B01" w:rsidRPr="00C94B01" w:rsidRDefault="00C94B01" w:rsidP="00C94B01">
      <w:pPr>
        <w:jc w:val="center"/>
        <w:rPr>
          <w:rFonts w:ascii="Arial" w:eastAsia="Calibri" w:hAnsi="Arial" w:cs="Arial"/>
          <w:sz w:val="20"/>
          <w:szCs w:val="20"/>
          <w:lang w:val="bs-Latn-BA" w:eastAsia="en-US"/>
        </w:rPr>
      </w:pPr>
      <w:r>
        <w:rPr>
          <w:rFonts w:ascii="Arial" w:eastAsia="Calibri" w:hAnsi="Arial" w:cs="Arial"/>
          <w:b/>
          <w:bCs/>
          <w:sz w:val="20"/>
          <w:szCs w:val="20"/>
          <w:lang w:val="bs-Latn-BA" w:eastAsia="en-US"/>
        </w:rPr>
        <w:t>JAVNI</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OGLAS</w:t>
      </w:r>
    </w:p>
    <w:p w14:paraId="6F068B6C" w14:textId="4446573D" w:rsidR="00C94B01" w:rsidRPr="00C94B01" w:rsidRDefault="00C94B01" w:rsidP="00C94B01">
      <w:pPr>
        <w:jc w:val="center"/>
        <w:rPr>
          <w:rFonts w:ascii="Arial" w:eastAsia="Calibri" w:hAnsi="Arial" w:cs="Arial"/>
          <w:sz w:val="20"/>
          <w:szCs w:val="20"/>
          <w:lang w:val="bs-Latn-BA" w:eastAsia="en-US"/>
        </w:rPr>
      </w:pPr>
      <w:r>
        <w:rPr>
          <w:rFonts w:ascii="Arial" w:eastAsia="Calibri" w:hAnsi="Arial" w:cs="Arial"/>
          <w:b/>
          <w:bCs/>
          <w:sz w:val="20"/>
          <w:szCs w:val="20"/>
          <w:lang w:val="bs-Latn-BA" w:eastAsia="en-US"/>
        </w:rPr>
        <w:t>za</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popunjavanje</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radn</w:t>
      </w:r>
      <w:r w:rsidR="006E4616">
        <w:rPr>
          <w:rFonts w:ascii="Arial" w:eastAsia="Calibri" w:hAnsi="Arial" w:cs="Arial"/>
          <w:b/>
          <w:bCs/>
          <w:sz w:val="20"/>
          <w:szCs w:val="20"/>
          <w:lang w:val="bs-Latn-BA" w:eastAsia="en-US"/>
        </w:rPr>
        <w:t>og</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mjesta</w:t>
      </w:r>
      <w:r w:rsidRPr="00C94B01">
        <w:rPr>
          <w:rFonts w:ascii="Arial" w:eastAsia="Calibri" w:hAnsi="Arial" w:cs="Arial"/>
          <w:b/>
          <w:bCs/>
          <w:sz w:val="20"/>
          <w:szCs w:val="20"/>
          <w:lang w:val="bs-Latn-BA" w:eastAsia="en-US"/>
        </w:rPr>
        <w:t xml:space="preserve"> </w:t>
      </w:r>
      <w:r w:rsidR="00A76E2E">
        <w:rPr>
          <w:rFonts w:ascii="Arial" w:eastAsia="Calibri" w:hAnsi="Arial" w:cs="Arial"/>
          <w:b/>
          <w:bCs/>
          <w:sz w:val="20"/>
          <w:szCs w:val="20"/>
          <w:lang w:val="bs-Latn-BA" w:eastAsia="en-US"/>
        </w:rPr>
        <w:t xml:space="preserve">rukovodećeg </w:t>
      </w:r>
      <w:r>
        <w:rPr>
          <w:rFonts w:ascii="Arial" w:eastAsia="Calibri" w:hAnsi="Arial" w:cs="Arial"/>
          <w:b/>
          <w:bCs/>
          <w:sz w:val="20"/>
          <w:szCs w:val="20"/>
          <w:lang w:val="bs-Latn-BA" w:eastAsia="en-US"/>
        </w:rPr>
        <w:t>državn</w:t>
      </w:r>
      <w:r w:rsidR="006E4616">
        <w:rPr>
          <w:rFonts w:ascii="Arial" w:eastAsia="Calibri" w:hAnsi="Arial" w:cs="Arial"/>
          <w:b/>
          <w:bCs/>
          <w:sz w:val="20"/>
          <w:szCs w:val="20"/>
          <w:lang w:val="bs-Latn-BA" w:eastAsia="en-US"/>
        </w:rPr>
        <w:t>og</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službenika</w:t>
      </w:r>
    </w:p>
    <w:p w14:paraId="691FAB36" w14:textId="7BF6802D" w:rsidR="00C94B01" w:rsidRPr="00C94B01" w:rsidRDefault="00C94B01" w:rsidP="00C94B01">
      <w:pPr>
        <w:jc w:val="center"/>
        <w:rPr>
          <w:rFonts w:ascii="Arial" w:eastAsia="Calibri" w:hAnsi="Arial" w:cs="Arial"/>
          <w:sz w:val="20"/>
          <w:szCs w:val="20"/>
          <w:lang w:val="bs-Latn-BA" w:eastAsia="en-US"/>
        </w:rPr>
      </w:pPr>
      <w:r>
        <w:rPr>
          <w:rFonts w:ascii="Arial" w:eastAsia="Calibri" w:hAnsi="Arial" w:cs="Arial"/>
          <w:b/>
          <w:bCs/>
          <w:sz w:val="20"/>
          <w:szCs w:val="20"/>
          <w:lang w:val="bs-Latn-BA" w:eastAsia="en-US"/>
        </w:rPr>
        <w:t>u</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Zavodu</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za</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izvršenje</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krivičnih</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sankcija</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pritvora</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i</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drugih</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mjera</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BiH</w:t>
      </w:r>
    </w:p>
    <w:p w14:paraId="25BAFA32" w14:textId="44B17699" w:rsidR="009C7504" w:rsidRPr="00601140" w:rsidRDefault="009C7504" w:rsidP="00BC29F5">
      <w:pPr>
        <w:jc w:val="both"/>
        <w:rPr>
          <w:rFonts w:ascii="Arial" w:eastAsia="Calibri" w:hAnsi="Arial" w:cs="Arial"/>
          <w:b/>
          <w:sz w:val="20"/>
          <w:szCs w:val="20"/>
          <w:lang w:val="sr-Latn-BA" w:eastAsia="en-US"/>
        </w:rPr>
      </w:pPr>
    </w:p>
    <w:p w14:paraId="4AB1AD99" w14:textId="77777777" w:rsidR="00230FE2" w:rsidRPr="00601140" w:rsidRDefault="00230FE2" w:rsidP="00ED3360">
      <w:pPr>
        <w:jc w:val="both"/>
        <w:rPr>
          <w:rFonts w:ascii="Arial" w:eastAsia="Calibri" w:hAnsi="Arial" w:cs="Arial"/>
          <w:b/>
          <w:sz w:val="20"/>
          <w:szCs w:val="20"/>
          <w:u w:val="single"/>
          <w:lang w:val="sr-Latn-BA" w:eastAsia="en-US"/>
        </w:rPr>
      </w:pPr>
    </w:p>
    <w:p w14:paraId="1BCA41A7" w14:textId="72AAEFEB" w:rsidR="00E23DC3" w:rsidRDefault="00E23DC3" w:rsidP="002C66F9">
      <w:pPr>
        <w:jc w:val="both"/>
        <w:rPr>
          <w:rFonts w:ascii="Arial" w:eastAsia="Calibri" w:hAnsi="Arial" w:cs="Arial"/>
          <w:b/>
          <w:sz w:val="20"/>
          <w:szCs w:val="20"/>
          <w:u w:val="single"/>
          <w:lang w:val="sr-Latn-BA" w:eastAsia="en-US"/>
        </w:rPr>
      </w:pPr>
      <w:r w:rsidRPr="00E23DC3">
        <w:rPr>
          <w:rFonts w:ascii="Arial" w:eastAsia="Calibri" w:hAnsi="Arial" w:cs="Arial"/>
          <w:b/>
          <w:sz w:val="20"/>
          <w:szCs w:val="20"/>
          <w:u w:val="single"/>
          <w:lang w:val="sr-Latn-BA" w:eastAsia="en-US"/>
        </w:rPr>
        <w:t xml:space="preserve">1/01 </w:t>
      </w:r>
      <w:r w:rsidR="00A500B1">
        <w:rPr>
          <w:rFonts w:ascii="Arial" w:eastAsia="Calibri" w:hAnsi="Arial" w:cs="Arial"/>
          <w:b/>
          <w:sz w:val="20"/>
          <w:szCs w:val="20"/>
          <w:u w:val="single"/>
          <w:lang w:val="sr-Latn-BA" w:eastAsia="en-US"/>
        </w:rPr>
        <w:t>Upravnik za</w:t>
      </w:r>
      <w:r w:rsidR="00A76E2E">
        <w:rPr>
          <w:rFonts w:ascii="Arial" w:eastAsia="Calibri" w:hAnsi="Arial" w:cs="Arial"/>
          <w:b/>
          <w:sz w:val="20"/>
          <w:szCs w:val="20"/>
          <w:u w:val="single"/>
          <w:lang w:val="sr-Latn-BA" w:eastAsia="en-US"/>
        </w:rPr>
        <w:t>voda</w:t>
      </w:r>
    </w:p>
    <w:p w14:paraId="4C96D31A" w14:textId="219EA742" w:rsidR="00260861" w:rsidRDefault="00ED3360" w:rsidP="0055445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816E1F">
        <w:rPr>
          <w:rFonts w:ascii="Arial" w:eastAsia="Calibri" w:hAnsi="Arial" w:cs="Arial"/>
          <w:sz w:val="20"/>
          <w:szCs w:val="20"/>
          <w:lang w:val="sr-Latn-BA" w:eastAsia="en-US"/>
        </w:rPr>
        <w:t>Predstavlja Zavod; rukovodi radom Zavoda i organizuje izvršenje poslova i zadataka; odgovoran je za zakonito i pravovremeno izvršenje poslova i zadataka Zavoda; usklađuje rad službi</w:t>
      </w:r>
      <w:r w:rsidR="002941AF">
        <w:rPr>
          <w:rFonts w:ascii="Arial" w:eastAsia="Calibri" w:hAnsi="Arial" w:cs="Arial"/>
          <w:sz w:val="20"/>
          <w:szCs w:val="20"/>
          <w:lang w:val="sr-Latn-BA" w:eastAsia="en-US"/>
        </w:rPr>
        <w:t xml:space="preserve">; nadzire </w:t>
      </w:r>
      <w:r w:rsidR="004F589F">
        <w:rPr>
          <w:rFonts w:ascii="Arial" w:eastAsia="Calibri" w:hAnsi="Arial" w:cs="Arial"/>
          <w:sz w:val="20"/>
          <w:szCs w:val="20"/>
          <w:lang w:val="sr-Latn-BA" w:eastAsia="en-US"/>
        </w:rPr>
        <w:t>p</w:t>
      </w:r>
      <w:r w:rsidR="002941AF">
        <w:rPr>
          <w:rFonts w:ascii="Arial" w:eastAsia="Calibri" w:hAnsi="Arial" w:cs="Arial"/>
          <w:sz w:val="20"/>
          <w:szCs w:val="20"/>
          <w:lang w:val="sr-Latn-BA" w:eastAsia="en-US"/>
        </w:rPr>
        <w:t>ravilnost i zakonitost u radu; utvrđuje godišnji program rada</w:t>
      </w:r>
      <w:r w:rsidR="00C76AE4">
        <w:rPr>
          <w:rFonts w:ascii="Arial" w:eastAsia="Calibri" w:hAnsi="Arial" w:cs="Arial"/>
          <w:sz w:val="20"/>
          <w:szCs w:val="20"/>
          <w:lang w:val="sr-Latn-BA" w:eastAsia="en-US"/>
        </w:rPr>
        <w:t>; podnosi godišnj</w:t>
      </w:r>
      <w:r w:rsidR="004D7F28">
        <w:rPr>
          <w:rFonts w:ascii="Arial" w:eastAsia="Calibri" w:hAnsi="Arial" w:cs="Arial"/>
          <w:sz w:val="20"/>
          <w:szCs w:val="20"/>
          <w:lang w:val="sr-Latn-BA" w:eastAsia="en-US"/>
        </w:rPr>
        <w:t>e izvještaje o radu Zavoda; odlučuje o pravima i obavezama zaposlenih</w:t>
      </w:r>
      <w:r w:rsidR="002B2C46">
        <w:rPr>
          <w:rFonts w:ascii="Arial" w:eastAsia="Calibri" w:hAnsi="Arial" w:cs="Arial"/>
          <w:sz w:val="20"/>
          <w:szCs w:val="20"/>
          <w:lang w:val="sr-Latn-BA" w:eastAsia="en-US"/>
        </w:rPr>
        <w:t>, osuđenih i pritvorenih lica u skladu sa zakonom i podzakonskim aktima; utvrđuje ocjenu rada zaposlenih</w:t>
      </w:r>
      <w:r w:rsidR="00A42305">
        <w:rPr>
          <w:rFonts w:ascii="Arial" w:eastAsia="Calibri" w:hAnsi="Arial" w:cs="Arial"/>
          <w:sz w:val="20"/>
          <w:szCs w:val="20"/>
          <w:lang w:val="sr-Latn-BA" w:eastAsia="en-US"/>
        </w:rPr>
        <w:t>; donosi pravilnik o sistematizaciji radnih mjesta; donosi druge propise i akte iz nadležnosti rada Zavoda</w:t>
      </w:r>
      <w:r w:rsidR="009D4B99">
        <w:rPr>
          <w:rFonts w:ascii="Arial" w:eastAsia="Calibri" w:hAnsi="Arial" w:cs="Arial"/>
          <w:sz w:val="20"/>
          <w:szCs w:val="20"/>
          <w:lang w:val="sr-Latn-BA" w:eastAsia="en-US"/>
        </w:rPr>
        <w:t xml:space="preserve"> i u skladu s tim, poduzima i druge mjere i radnje za koje je ovlašten.</w:t>
      </w:r>
    </w:p>
    <w:p w14:paraId="05FFE573" w14:textId="6032B56B" w:rsidR="002C66F9" w:rsidRPr="00554BB2" w:rsidRDefault="00ED3360" w:rsidP="00554456">
      <w:pPr>
        <w:jc w:val="both"/>
        <w:rPr>
          <w:rFonts w:ascii="Arial" w:eastAsia="Calibri" w:hAnsi="Arial" w:cs="Arial"/>
          <w:sz w:val="20"/>
          <w:szCs w:val="20"/>
          <w:lang w:val="sr-Latn-BA" w:eastAsia="en-US"/>
        </w:rPr>
      </w:pPr>
      <w:r w:rsidRPr="00554BB2">
        <w:rPr>
          <w:rFonts w:ascii="Arial" w:eastAsia="Calibri" w:hAnsi="Arial" w:cs="Arial"/>
          <w:b/>
          <w:sz w:val="20"/>
          <w:szCs w:val="20"/>
          <w:lang w:val="sr-Latn-BA" w:eastAsia="en-US"/>
        </w:rPr>
        <w:t xml:space="preserve">Posebni uslovi: </w:t>
      </w:r>
      <w:r w:rsidR="00814CFB" w:rsidRPr="00554BB2">
        <w:rPr>
          <w:rFonts w:ascii="Arial" w:eastAsia="Calibri" w:hAnsi="Arial" w:cs="Arial"/>
          <w:sz w:val="20"/>
          <w:szCs w:val="20"/>
          <w:lang w:val="sr-Latn-BA" w:eastAsia="en-US"/>
        </w:rPr>
        <w:t xml:space="preserve">Prvi ciklus visokog obrazovanja i 240 ECTS ili najmanje VSS-VII.1 stepen </w:t>
      </w:r>
      <w:r w:rsidR="00D53B08" w:rsidRPr="00554BB2">
        <w:rPr>
          <w:rFonts w:ascii="Arial" w:eastAsia="Calibri" w:hAnsi="Arial" w:cs="Arial"/>
          <w:sz w:val="20"/>
          <w:szCs w:val="20"/>
          <w:lang w:val="sr-Latn-BA" w:eastAsia="en-US"/>
        </w:rPr>
        <w:t>stručne spreme</w:t>
      </w:r>
      <w:r w:rsidR="00A5179D" w:rsidRPr="00554BB2">
        <w:rPr>
          <w:rFonts w:ascii="Arial" w:eastAsia="Calibri" w:hAnsi="Arial" w:cs="Arial"/>
          <w:sz w:val="20"/>
          <w:szCs w:val="20"/>
          <w:lang w:val="sr-Latn-BA" w:eastAsia="en-US"/>
        </w:rPr>
        <w:t>;</w:t>
      </w:r>
      <w:r w:rsidR="00D53B08" w:rsidRPr="00554BB2">
        <w:rPr>
          <w:rFonts w:ascii="Arial" w:eastAsia="Calibri" w:hAnsi="Arial" w:cs="Arial"/>
          <w:sz w:val="20"/>
          <w:szCs w:val="20"/>
          <w:lang w:val="sr-Latn-BA" w:eastAsia="en-US"/>
        </w:rPr>
        <w:t xml:space="preserve"> </w:t>
      </w:r>
      <w:r w:rsidR="00554456" w:rsidRPr="00554BB2">
        <w:rPr>
          <w:rFonts w:ascii="Arial" w:eastAsia="Calibri" w:hAnsi="Arial" w:cs="Arial"/>
          <w:sz w:val="20"/>
          <w:szCs w:val="20"/>
          <w:lang w:val="sr-Latn-BA" w:eastAsia="en-US"/>
        </w:rPr>
        <w:t xml:space="preserve">najmanje </w:t>
      </w:r>
      <w:r w:rsidR="00A5179D" w:rsidRPr="00554BB2">
        <w:rPr>
          <w:rFonts w:ascii="Arial" w:eastAsia="Calibri" w:hAnsi="Arial" w:cs="Arial"/>
          <w:sz w:val="20"/>
          <w:szCs w:val="20"/>
          <w:lang w:val="sr-Latn-BA" w:eastAsia="en-US"/>
        </w:rPr>
        <w:t>pet</w:t>
      </w:r>
      <w:r w:rsidR="00554456" w:rsidRPr="00554BB2">
        <w:rPr>
          <w:rFonts w:ascii="Arial" w:eastAsia="Calibri" w:hAnsi="Arial" w:cs="Arial"/>
          <w:sz w:val="20"/>
          <w:szCs w:val="20"/>
          <w:lang w:val="sr-Latn-BA" w:eastAsia="en-US"/>
        </w:rPr>
        <w:t xml:space="preserve"> godin</w:t>
      </w:r>
      <w:r w:rsidR="00A5179D" w:rsidRPr="00554BB2">
        <w:rPr>
          <w:rFonts w:ascii="Arial" w:eastAsia="Calibri" w:hAnsi="Arial" w:cs="Arial"/>
          <w:sz w:val="20"/>
          <w:szCs w:val="20"/>
          <w:lang w:val="sr-Latn-BA" w:eastAsia="en-US"/>
        </w:rPr>
        <w:t>a</w:t>
      </w:r>
      <w:r w:rsidR="00554456" w:rsidRPr="00554BB2">
        <w:rPr>
          <w:rFonts w:ascii="Arial" w:eastAsia="Calibri" w:hAnsi="Arial" w:cs="Arial"/>
          <w:sz w:val="20"/>
          <w:szCs w:val="20"/>
          <w:lang w:val="sr-Latn-BA" w:eastAsia="en-US"/>
        </w:rPr>
        <w:t xml:space="preserve"> radnog iskustva </w:t>
      </w:r>
      <w:r w:rsidR="008D248E" w:rsidRPr="00554BB2">
        <w:rPr>
          <w:rFonts w:ascii="Arial" w:eastAsia="Calibri" w:hAnsi="Arial" w:cs="Arial"/>
          <w:sz w:val="20"/>
          <w:szCs w:val="20"/>
          <w:lang w:val="sr-Latn-BA" w:eastAsia="en-US"/>
        </w:rPr>
        <w:t>nakon sticanja visoke stručne spreme</w:t>
      </w:r>
      <w:r w:rsidR="00796667" w:rsidRPr="00554BB2">
        <w:rPr>
          <w:rFonts w:ascii="Arial" w:eastAsia="Calibri" w:hAnsi="Arial" w:cs="Arial"/>
          <w:sz w:val="20"/>
          <w:szCs w:val="20"/>
          <w:lang w:val="sr-Latn-BA" w:eastAsia="en-US"/>
        </w:rPr>
        <w:t xml:space="preserve"> u oblasti izvršenja pritvora, izvršenja kaznenih i prekršajnih sankcija, u oblasti pravosuđa</w:t>
      </w:r>
      <w:r w:rsidR="00022F08" w:rsidRPr="00554BB2">
        <w:rPr>
          <w:rFonts w:ascii="Arial" w:eastAsia="Calibri" w:hAnsi="Arial" w:cs="Arial"/>
          <w:sz w:val="20"/>
          <w:szCs w:val="20"/>
          <w:lang w:val="sr-Latn-BA" w:eastAsia="en-US"/>
        </w:rPr>
        <w:t xml:space="preserve"> ili uprave;</w:t>
      </w:r>
      <w:r w:rsidR="00554456" w:rsidRPr="00554BB2">
        <w:rPr>
          <w:rFonts w:ascii="Arial" w:eastAsia="Calibri" w:hAnsi="Arial" w:cs="Arial"/>
          <w:sz w:val="20"/>
          <w:szCs w:val="20"/>
          <w:lang w:val="sr-Latn-BA" w:eastAsia="en-US"/>
        </w:rPr>
        <w:t xml:space="preserve"> položen stručni </w:t>
      </w:r>
      <w:r w:rsidR="00D53B08" w:rsidRPr="00554BB2">
        <w:rPr>
          <w:rFonts w:ascii="Arial" w:eastAsia="Calibri" w:hAnsi="Arial" w:cs="Arial"/>
          <w:sz w:val="20"/>
          <w:szCs w:val="20"/>
          <w:lang w:val="sr-Latn-BA" w:eastAsia="en-US"/>
        </w:rPr>
        <w:t xml:space="preserve">upravni </w:t>
      </w:r>
      <w:r w:rsidR="00554456" w:rsidRPr="00554BB2">
        <w:rPr>
          <w:rFonts w:ascii="Arial" w:eastAsia="Calibri" w:hAnsi="Arial" w:cs="Arial"/>
          <w:sz w:val="20"/>
          <w:szCs w:val="20"/>
          <w:lang w:val="sr-Latn-BA" w:eastAsia="en-US"/>
        </w:rPr>
        <w:t xml:space="preserve">ispit; </w:t>
      </w:r>
      <w:r w:rsidR="00022F08" w:rsidRPr="00554BB2">
        <w:rPr>
          <w:rFonts w:ascii="Arial" w:eastAsia="Calibri" w:hAnsi="Arial" w:cs="Arial"/>
          <w:sz w:val="20"/>
          <w:szCs w:val="20"/>
          <w:lang w:val="sr-Latn-BA" w:eastAsia="en-US"/>
        </w:rPr>
        <w:t>poznavanje</w:t>
      </w:r>
      <w:r w:rsidR="00554456" w:rsidRPr="00554BB2">
        <w:rPr>
          <w:rFonts w:ascii="Arial" w:eastAsia="Calibri" w:hAnsi="Arial" w:cs="Arial"/>
          <w:sz w:val="20"/>
          <w:szCs w:val="20"/>
          <w:lang w:val="sr-Latn-BA" w:eastAsia="en-US"/>
        </w:rPr>
        <w:t xml:space="preserve"> rada na računaru.</w:t>
      </w:r>
    </w:p>
    <w:p w14:paraId="4E3985CD" w14:textId="40956B1C" w:rsidR="00ED3360" w:rsidRPr="0041357F" w:rsidRDefault="00ED3360" w:rsidP="002C66F9">
      <w:pPr>
        <w:jc w:val="both"/>
        <w:rPr>
          <w:rFonts w:ascii="Arial" w:eastAsia="Calibri" w:hAnsi="Arial" w:cs="Arial"/>
          <w:sz w:val="20"/>
          <w:szCs w:val="20"/>
          <w:lang w:val="sr-Latn-BA" w:eastAsia="en-US"/>
        </w:rPr>
      </w:pPr>
      <w:r w:rsidRPr="0041357F">
        <w:rPr>
          <w:rFonts w:ascii="Arial" w:eastAsia="Calibri" w:hAnsi="Arial" w:cs="Arial"/>
          <w:b/>
          <w:sz w:val="20"/>
          <w:szCs w:val="20"/>
          <w:lang w:val="sr-Latn-BA" w:eastAsia="en-US"/>
        </w:rPr>
        <w:t>Status:</w:t>
      </w:r>
      <w:r w:rsidRPr="0041357F">
        <w:rPr>
          <w:rFonts w:ascii="Arial" w:eastAsia="Calibri" w:hAnsi="Arial" w:cs="Arial"/>
          <w:sz w:val="20"/>
          <w:szCs w:val="20"/>
          <w:lang w:val="sr-Latn-BA" w:eastAsia="en-US"/>
        </w:rPr>
        <w:t xml:space="preserve"> </w:t>
      </w:r>
      <w:r w:rsidR="009D4B99" w:rsidRPr="0041357F">
        <w:rPr>
          <w:rFonts w:ascii="Arial" w:eastAsia="Calibri" w:hAnsi="Arial" w:cs="Arial"/>
          <w:sz w:val="20"/>
          <w:szCs w:val="20"/>
          <w:lang w:val="sr-Latn-BA" w:eastAsia="en-US"/>
        </w:rPr>
        <w:t xml:space="preserve">rukovodeći </w:t>
      </w:r>
      <w:r w:rsidR="00554456" w:rsidRPr="0041357F">
        <w:rPr>
          <w:rFonts w:ascii="Arial" w:eastAsia="Calibri" w:hAnsi="Arial" w:cs="Arial"/>
          <w:sz w:val="20"/>
          <w:szCs w:val="20"/>
          <w:lang w:val="sr-Latn-BA" w:eastAsia="en-US"/>
        </w:rPr>
        <w:t>d</w:t>
      </w:r>
      <w:r w:rsidRPr="0041357F">
        <w:rPr>
          <w:rFonts w:ascii="Arial" w:eastAsia="Calibri" w:hAnsi="Arial" w:cs="Arial"/>
          <w:sz w:val="20"/>
          <w:szCs w:val="20"/>
          <w:lang w:val="sr-Latn-BA" w:eastAsia="en-US"/>
        </w:rPr>
        <w:t xml:space="preserve">ržavni službenik – </w:t>
      </w:r>
      <w:r w:rsidR="009D4B99" w:rsidRPr="0041357F">
        <w:rPr>
          <w:rFonts w:ascii="Arial" w:eastAsia="Calibri" w:hAnsi="Arial" w:cs="Arial"/>
          <w:sz w:val="20"/>
          <w:szCs w:val="20"/>
          <w:lang w:val="sr-Latn-BA" w:eastAsia="en-US"/>
        </w:rPr>
        <w:t>sekretar sa posebnim zadatkom</w:t>
      </w:r>
    </w:p>
    <w:p w14:paraId="0FCEE3B1" w14:textId="383C006D" w:rsidR="00ED3360" w:rsidRPr="0041357F" w:rsidRDefault="00ED3360" w:rsidP="00ED3360">
      <w:pPr>
        <w:jc w:val="both"/>
        <w:rPr>
          <w:rFonts w:ascii="Arial" w:hAnsi="Arial" w:cs="Arial"/>
          <w:sz w:val="20"/>
          <w:szCs w:val="20"/>
          <w:lang w:val="sr-Latn-BA" w:eastAsia="en-US"/>
        </w:rPr>
      </w:pPr>
      <w:r w:rsidRPr="0041357F">
        <w:rPr>
          <w:rFonts w:ascii="Arial" w:hAnsi="Arial" w:cs="Arial"/>
          <w:b/>
          <w:sz w:val="20"/>
          <w:szCs w:val="20"/>
          <w:lang w:val="sr-Latn-BA" w:eastAsia="en-US"/>
        </w:rPr>
        <w:t>Pripadajuća osnovna neto plata</w:t>
      </w:r>
      <w:r w:rsidRPr="0041357F">
        <w:rPr>
          <w:rFonts w:ascii="Arial" w:hAnsi="Arial" w:cs="Arial"/>
          <w:i/>
          <w:sz w:val="20"/>
          <w:szCs w:val="20"/>
          <w:lang w:val="sr-Latn-BA" w:eastAsia="en-US"/>
        </w:rPr>
        <w:t>:</w:t>
      </w:r>
      <w:r w:rsidRPr="0041357F">
        <w:rPr>
          <w:rFonts w:ascii="Arial" w:hAnsi="Arial" w:cs="Arial"/>
          <w:sz w:val="20"/>
          <w:szCs w:val="20"/>
          <w:lang w:val="sr-Latn-BA" w:eastAsia="en-US"/>
        </w:rPr>
        <w:t xml:space="preserve"> </w:t>
      </w:r>
      <w:r w:rsidR="005474F7" w:rsidRPr="0041357F">
        <w:rPr>
          <w:rFonts w:ascii="Arial" w:hAnsi="Arial" w:cs="Arial"/>
          <w:sz w:val="20"/>
          <w:szCs w:val="20"/>
          <w:lang w:val="sr-Latn-BA" w:eastAsia="en-US"/>
        </w:rPr>
        <w:t>2841,75</w:t>
      </w:r>
      <w:r w:rsidR="0092162D" w:rsidRPr="0041357F">
        <w:rPr>
          <w:rFonts w:ascii="Arial" w:hAnsi="Arial" w:cs="Arial"/>
          <w:sz w:val="20"/>
          <w:szCs w:val="20"/>
          <w:lang w:val="sr-Latn-BA" w:eastAsia="en-US"/>
        </w:rPr>
        <w:t xml:space="preserve"> KM</w:t>
      </w:r>
    </w:p>
    <w:p w14:paraId="0F01A517" w14:textId="77777777" w:rsidR="00ED3360" w:rsidRPr="00554BB2" w:rsidRDefault="00ED3360" w:rsidP="00ED3360">
      <w:pPr>
        <w:jc w:val="both"/>
        <w:rPr>
          <w:rFonts w:ascii="Arial" w:eastAsia="Calibri" w:hAnsi="Arial" w:cs="Arial"/>
          <w:sz w:val="20"/>
          <w:szCs w:val="20"/>
          <w:lang w:val="sr-Latn-BA" w:eastAsia="en-US"/>
        </w:rPr>
      </w:pPr>
      <w:r w:rsidRPr="00554BB2">
        <w:rPr>
          <w:rFonts w:ascii="Arial" w:eastAsia="Calibri" w:hAnsi="Arial" w:cs="Arial"/>
          <w:b/>
          <w:sz w:val="20"/>
          <w:szCs w:val="20"/>
          <w:lang w:val="sr-Latn-BA" w:eastAsia="en-US"/>
        </w:rPr>
        <w:t xml:space="preserve">Broj izvršilaca: </w:t>
      </w:r>
      <w:r w:rsidRPr="00554BB2">
        <w:rPr>
          <w:rFonts w:ascii="Arial" w:eastAsia="Calibri" w:hAnsi="Arial" w:cs="Arial"/>
          <w:bCs/>
          <w:sz w:val="20"/>
          <w:szCs w:val="20"/>
          <w:lang w:val="sr-Latn-BA" w:eastAsia="en-US"/>
        </w:rPr>
        <w:t>je</w:t>
      </w:r>
      <w:r w:rsidRPr="00554BB2">
        <w:rPr>
          <w:rFonts w:ascii="Arial" w:eastAsia="Calibri" w:hAnsi="Arial" w:cs="Arial"/>
          <w:sz w:val="20"/>
          <w:szCs w:val="20"/>
          <w:lang w:val="sr-Latn-BA" w:eastAsia="en-US"/>
        </w:rPr>
        <w:t>dan (1)</w:t>
      </w:r>
    </w:p>
    <w:p w14:paraId="4D272824" w14:textId="5D12DFCC" w:rsidR="00ED3360" w:rsidRDefault="00ED3360" w:rsidP="00ED3360">
      <w:pPr>
        <w:jc w:val="both"/>
        <w:rPr>
          <w:rFonts w:ascii="Arial" w:eastAsia="Calibri" w:hAnsi="Arial" w:cs="Arial"/>
          <w:sz w:val="20"/>
          <w:szCs w:val="20"/>
          <w:lang w:val="sr-Latn-BA" w:eastAsia="en-US"/>
        </w:rPr>
      </w:pPr>
      <w:r w:rsidRPr="00554BB2">
        <w:rPr>
          <w:rFonts w:ascii="Arial" w:eastAsia="Calibri" w:hAnsi="Arial" w:cs="Arial"/>
          <w:b/>
          <w:sz w:val="20"/>
          <w:szCs w:val="20"/>
          <w:lang w:val="sr-Latn-BA" w:eastAsia="en-US"/>
        </w:rPr>
        <w:t>Mjesto rada:</w:t>
      </w:r>
      <w:r w:rsidRPr="00554BB2">
        <w:rPr>
          <w:rFonts w:ascii="Arial" w:eastAsia="Calibri" w:hAnsi="Arial" w:cs="Arial"/>
          <w:sz w:val="20"/>
          <w:szCs w:val="20"/>
          <w:lang w:val="sr-Latn-BA" w:eastAsia="en-US"/>
        </w:rPr>
        <w:t xml:space="preserve"> </w:t>
      </w:r>
      <w:r w:rsidR="00554456" w:rsidRPr="00554BB2">
        <w:rPr>
          <w:rFonts w:ascii="Arial" w:eastAsia="Calibri" w:hAnsi="Arial" w:cs="Arial"/>
          <w:sz w:val="20"/>
          <w:szCs w:val="20"/>
          <w:lang w:val="sr-Latn-BA" w:eastAsia="en-US"/>
        </w:rPr>
        <w:t xml:space="preserve">Istočno </w:t>
      </w:r>
      <w:r w:rsidRPr="00554BB2">
        <w:rPr>
          <w:rFonts w:ascii="Arial" w:eastAsia="Calibri" w:hAnsi="Arial" w:cs="Arial"/>
          <w:sz w:val="20"/>
          <w:szCs w:val="20"/>
          <w:lang w:val="sr-Latn-BA" w:eastAsia="en-US"/>
        </w:rPr>
        <w:t>Sarajevo</w:t>
      </w:r>
      <w:r w:rsidR="00F501C7">
        <w:rPr>
          <w:rFonts w:ascii="Arial" w:eastAsia="Calibri" w:hAnsi="Arial" w:cs="Arial"/>
          <w:sz w:val="20"/>
          <w:szCs w:val="20"/>
          <w:lang w:val="sr-Latn-BA" w:eastAsia="en-US"/>
        </w:rPr>
        <w:t>.</w:t>
      </w:r>
    </w:p>
    <w:bookmarkEnd w:id="0"/>
    <w:bookmarkEnd w:id="1"/>
    <w:p w14:paraId="2B968399" w14:textId="77777777" w:rsidR="005D794B" w:rsidRPr="00601140" w:rsidRDefault="005D794B"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382CC972"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w:t>
      </w:r>
      <w:r w:rsidR="00FC15E7">
        <w:rPr>
          <w:rFonts w:ascii="Arial" w:hAnsi="Arial" w:cs="Arial"/>
          <w:sz w:val="20"/>
          <w:szCs w:val="20"/>
          <w:lang w:val="sr-Latn-BA"/>
        </w:rPr>
        <w:t xml:space="preserve">, </w:t>
      </w:r>
      <w:r w:rsidR="009905E3" w:rsidRPr="00601140">
        <w:rPr>
          <w:rFonts w:ascii="Arial" w:hAnsi="Arial" w:cs="Arial"/>
          <w:sz w:val="20"/>
          <w:szCs w:val="20"/>
          <w:lang w:val="sr-Latn-BA"/>
        </w:rPr>
        <w:t>28/21</w:t>
      </w:r>
      <w:r w:rsidR="00FC15E7">
        <w:rPr>
          <w:rFonts w:ascii="Arial" w:hAnsi="Arial" w:cs="Arial"/>
          <w:sz w:val="20"/>
          <w:szCs w:val="20"/>
          <w:lang w:val="sr-Latn-BA"/>
        </w:rPr>
        <w:t xml:space="preserve"> i 38/23</w:t>
      </w:r>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5C7B72C1" w:rsidR="00422BE5" w:rsidRPr="00427B46" w:rsidRDefault="00422BE5" w:rsidP="00A923F7">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b w:val="0"/>
          <w:bCs w:val="0"/>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251A36D6" w14:textId="79B66A42" w:rsidR="00427B46" w:rsidRDefault="00427B46" w:rsidP="00427B46">
      <w:pPr>
        <w:pStyle w:val="BodyTextIndent"/>
        <w:tabs>
          <w:tab w:val="left" w:pos="0"/>
          <w:tab w:val="left" w:pos="810"/>
          <w:tab w:val="left" w:pos="1440"/>
          <w:tab w:val="left" w:pos="5760"/>
        </w:tabs>
        <w:spacing w:after="0"/>
        <w:ind w:left="0"/>
        <w:jc w:val="both"/>
        <w:rPr>
          <w:rStyle w:val="Strong"/>
          <w:rFonts w:ascii="Arial" w:hAnsi="Arial" w:cs="Arial"/>
          <w:sz w:val="20"/>
          <w:szCs w:val="20"/>
          <w:lang w:val="sr-Latn-BA"/>
        </w:rPr>
      </w:pPr>
    </w:p>
    <w:p w14:paraId="79E294E8" w14:textId="77777777" w:rsidR="00DD3844" w:rsidRPr="00C568C8" w:rsidRDefault="00DD3844" w:rsidP="00DD3844">
      <w:pPr>
        <w:pStyle w:val="NormalWeb"/>
        <w:spacing w:before="0" w:beforeAutospacing="0" w:after="0" w:afterAutospacing="0"/>
        <w:ind w:right="28"/>
        <w:jc w:val="both"/>
        <w:rPr>
          <w:rFonts w:ascii="Arial" w:hAnsi="Arial" w:cs="Arial"/>
          <w:b/>
          <w:bCs/>
          <w:sz w:val="20"/>
          <w:szCs w:val="20"/>
          <w:u w:val="single"/>
          <w:lang w:val="sr-Cyrl-BA"/>
        </w:rPr>
      </w:pPr>
      <w:r w:rsidRPr="00C568C8">
        <w:rPr>
          <w:rFonts w:ascii="Arial" w:hAnsi="Arial" w:cs="Arial"/>
          <w:b/>
          <w:bCs/>
          <w:sz w:val="20"/>
          <w:szCs w:val="20"/>
          <w:u w:val="single"/>
          <w:lang w:val="sr-Latn-BA"/>
        </w:rPr>
        <w:t>Dodatna napomena:</w:t>
      </w:r>
    </w:p>
    <w:p w14:paraId="047779CD" w14:textId="77777777" w:rsidR="00DD3844" w:rsidRPr="00C568C8" w:rsidRDefault="00DD3844" w:rsidP="00DD3844">
      <w:pPr>
        <w:pStyle w:val="NormalWeb"/>
        <w:spacing w:before="0" w:beforeAutospacing="0" w:after="0" w:afterAutospacing="0"/>
        <w:ind w:right="28"/>
        <w:jc w:val="both"/>
        <w:rPr>
          <w:rFonts w:ascii="Arial" w:hAnsi="Arial" w:cs="Arial"/>
          <w:b/>
          <w:bCs/>
          <w:sz w:val="20"/>
          <w:szCs w:val="20"/>
          <w:u w:val="single"/>
          <w:lang w:val="sr-Latn-BA"/>
        </w:rPr>
      </w:pPr>
      <w:r w:rsidRPr="00C568C8">
        <w:rPr>
          <w:rFonts w:ascii="Arial" w:hAnsi="Arial" w:cs="Arial"/>
          <w:sz w:val="20"/>
          <w:szCs w:val="20"/>
          <w:lang w:val="sr-Latn-BA"/>
        </w:rPr>
        <w:t>Prije postavljenja, odnosno prijema u radni odnos, za sve kandidate sa liste uspješnih kandidata obavit će se sigurnosne provjere u skladu sa postupkom za izdavanje dozvole za pristup tajnim podacima određenog stepena povjerljivosti, shodno odredbi čl. 30. i 31. Zakona o zaštiti tajnih podataka („Službeni glasnik BiH“ br. 54/04 i 12/09), kao i odredbama podzakonskih, te internih akata institucije donesenih na osnovu navedenog Zakona.</w:t>
      </w:r>
    </w:p>
    <w:p w14:paraId="76886823" w14:textId="77777777" w:rsidR="00DD3844" w:rsidRPr="00C568C8" w:rsidRDefault="00DD3844" w:rsidP="00DD3844">
      <w:pPr>
        <w:pStyle w:val="NormalWeb"/>
        <w:spacing w:before="0" w:beforeAutospacing="0" w:after="0" w:afterAutospacing="0"/>
        <w:ind w:right="27"/>
        <w:jc w:val="both"/>
        <w:rPr>
          <w:rFonts w:ascii="Arial" w:hAnsi="Arial" w:cs="Arial"/>
          <w:sz w:val="20"/>
          <w:szCs w:val="20"/>
          <w:lang w:val="sr-Latn-BA"/>
        </w:rPr>
      </w:pPr>
      <w:r w:rsidRPr="00C568C8">
        <w:rPr>
          <w:rFonts w:ascii="Arial" w:hAnsi="Arial" w:cs="Arial"/>
          <w:sz w:val="20"/>
          <w:szCs w:val="20"/>
          <w:lang w:val="sr-Latn-BA"/>
        </w:rPr>
        <w:t>U skladu sa članom 31. Zakona o zaštiti tajnih podataka neće se izvršiti postavljenje,</w:t>
      </w:r>
      <w:r w:rsidRPr="00C568C8">
        <w:rPr>
          <w:rFonts w:ascii="Arial" w:hAnsi="Arial" w:cs="Arial"/>
          <w:sz w:val="20"/>
          <w:szCs w:val="20"/>
          <w:lang w:val="sr-Cyrl-BA"/>
        </w:rPr>
        <w:t xml:space="preserve"> </w:t>
      </w:r>
      <w:r w:rsidRPr="00C568C8">
        <w:rPr>
          <w:rFonts w:ascii="Arial" w:hAnsi="Arial" w:cs="Arial"/>
          <w:sz w:val="20"/>
          <w:szCs w:val="20"/>
          <w:lang w:val="sr-Latn-BA"/>
        </w:rPr>
        <w:t>odnosno imenovanje kandidata, za kojeg se nakon plasmana na listu uspješnih kandidata utvrdi sigurnosna smetnja.</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3"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lastRenderedPageBreak/>
        <w:t xml:space="preserve">S tim u vezi, kandidati se upućuju na pojašnjenje - tekst na službenoj internet stranici www.ads.gov.ba, u dijelu </w:t>
      </w:r>
      <w:hyperlink r:id="rId14"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4D73FD"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w:t>
      </w:r>
      <w:r w:rsidRPr="004D73FD">
        <w:rPr>
          <w:rFonts w:ascii="Arial" w:hAnsi="Arial" w:cs="Arial"/>
          <w:sz w:val="20"/>
          <w:szCs w:val="20"/>
          <w:lang w:val="sr-Latn-BA"/>
        </w:rPr>
        <w:t>da dodatak diplomi nije uopšte izdat, niti za jednog diplomca;</w:t>
      </w:r>
      <w:r w:rsidR="000D2B8B" w:rsidRPr="004D73FD">
        <w:rPr>
          <w:rFonts w:ascii="Arial" w:hAnsi="Arial" w:cs="Arial"/>
          <w:sz w:val="20"/>
          <w:szCs w:val="20"/>
          <w:lang w:val="sr-Latn-BA"/>
        </w:rPr>
        <w:t xml:space="preserve"> </w:t>
      </w:r>
    </w:p>
    <w:p w14:paraId="3FF3EB12" w14:textId="77777777" w:rsidR="00EF2D2E" w:rsidRPr="004D73FD"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D73FD">
        <w:rPr>
          <w:rFonts w:ascii="Arial" w:hAnsi="Arial" w:cs="Arial"/>
          <w:sz w:val="20"/>
          <w:szCs w:val="20"/>
          <w:lang w:val="sr-Latn-BA"/>
        </w:rPr>
        <w:t>uvjerenja o državlјanstvu (ne starije od 6 mjeseci od dana izdavanja od strane nadležnog organa);</w:t>
      </w:r>
    </w:p>
    <w:p w14:paraId="0B8DEAB5" w14:textId="77777777" w:rsidR="00EF2D2E" w:rsidRPr="004D73FD"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D73FD">
        <w:rPr>
          <w:rFonts w:ascii="Arial" w:eastAsia="Times New Roman" w:hAnsi="Arial" w:cs="Arial"/>
          <w:sz w:val="20"/>
          <w:szCs w:val="20"/>
          <w:lang w:val="sr-Latn-BA"/>
        </w:rPr>
        <w:t xml:space="preserve">uvjerenja o položenom stručnom upravnom ispitu odnosno javnom ispitu; </w:t>
      </w:r>
    </w:p>
    <w:p w14:paraId="2B572C54" w14:textId="42246DC5" w:rsidR="007921D1" w:rsidRPr="004D73FD" w:rsidRDefault="00EF2D2E"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D73FD">
        <w:rPr>
          <w:rFonts w:ascii="Arial" w:eastAsia="Times New Roman" w:hAnsi="Arial" w:cs="Arial"/>
          <w:sz w:val="20"/>
          <w:szCs w:val="20"/>
          <w:lang w:val="sr-Latn-BA"/>
        </w:rPr>
        <w:t xml:space="preserve">potvrde ili uvjerenja kao dokaza o </w:t>
      </w:r>
      <w:r w:rsidR="00C45162" w:rsidRPr="004D73FD">
        <w:rPr>
          <w:rFonts w:ascii="Arial" w:eastAsia="Times New Roman" w:hAnsi="Arial" w:cs="Arial"/>
          <w:sz w:val="20"/>
          <w:szCs w:val="20"/>
          <w:lang w:val="sr-Latn-BA"/>
        </w:rPr>
        <w:t>traženoj vrsti iskustva;</w:t>
      </w:r>
    </w:p>
    <w:p w14:paraId="50EE4004" w14:textId="505FE6D3" w:rsidR="005D794B" w:rsidRPr="004D73FD" w:rsidRDefault="005D794B" w:rsidP="00EE440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2" w:name="_Hlk124243940"/>
      <w:r w:rsidRPr="004D73FD">
        <w:rPr>
          <w:rFonts w:ascii="Arial" w:eastAsia="Times New Roman" w:hAnsi="Arial" w:cs="Arial"/>
          <w:sz w:val="20"/>
          <w:szCs w:val="20"/>
          <w:lang w:val="sr-Latn-BA"/>
        </w:rPr>
        <w:t>dokaz</w:t>
      </w:r>
      <w:r w:rsidR="00647080" w:rsidRPr="004D73FD">
        <w:rPr>
          <w:rFonts w:ascii="Arial" w:eastAsia="Times New Roman" w:hAnsi="Arial" w:cs="Arial"/>
          <w:sz w:val="20"/>
          <w:szCs w:val="20"/>
          <w:lang w:val="sr-Latn-BA"/>
        </w:rPr>
        <w:t>a</w:t>
      </w:r>
      <w:r w:rsidRPr="004D73FD">
        <w:rPr>
          <w:rFonts w:ascii="Arial" w:eastAsia="Times New Roman" w:hAnsi="Arial" w:cs="Arial"/>
          <w:sz w:val="20"/>
          <w:szCs w:val="20"/>
          <w:lang w:val="sr-Latn-BA"/>
        </w:rPr>
        <w:t xml:space="preserve"> o traženom nivou znanja</w:t>
      </w:r>
      <w:r w:rsidR="000C6D03" w:rsidRPr="004D73FD">
        <w:rPr>
          <w:rFonts w:ascii="Arial" w:eastAsia="Times New Roman" w:hAnsi="Arial" w:cs="Arial"/>
          <w:sz w:val="20"/>
          <w:szCs w:val="20"/>
          <w:lang w:val="sr-Latn-BA"/>
        </w:rPr>
        <w:t xml:space="preserve"> rada</w:t>
      </w:r>
      <w:r w:rsidRPr="004D73FD">
        <w:rPr>
          <w:rFonts w:ascii="Arial" w:eastAsia="Times New Roman" w:hAnsi="Arial" w:cs="Arial"/>
          <w:sz w:val="20"/>
          <w:szCs w:val="20"/>
          <w:lang w:val="sr-Latn-BA"/>
        </w:rPr>
        <w:t xml:space="preserve"> na računaru</w:t>
      </w:r>
      <w:r w:rsidR="00205AA5" w:rsidRPr="004D73FD">
        <w:rPr>
          <w:rFonts w:ascii="Arial" w:eastAsia="Times New Roman" w:hAnsi="Arial" w:cs="Arial"/>
          <w:sz w:val="20"/>
          <w:szCs w:val="20"/>
          <w:lang w:val="sr-Latn-BA"/>
        </w:rPr>
        <w:t>.</w:t>
      </w:r>
    </w:p>
    <w:p w14:paraId="3AF9E29D" w14:textId="77777777" w:rsidR="00182B20" w:rsidRPr="00C27FC7" w:rsidRDefault="00182B20" w:rsidP="00182B20">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2"/>
    <w:p w14:paraId="66EB800E" w14:textId="129881D9"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kanidati dostavljaju ovjerene kopije navedenih potrebnih dokumenata. </w:t>
      </w:r>
    </w:p>
    <w:p w14:paraId="49B42FC4" w14:textId="6BCF2A8D" w:rsidR="000337A1" w:rsidRPr="0062756A" w:rsidRDefault="004E1A7E" w:rsidP="0062756A">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340CD369" w14:textId="77777777" w:rsidR="000337A1" w:rsidRDefault="000337A1" w:rsidP="00910A2D">
      <w:pPr>
        <w:rPr>
          <w:rFonts w:ascii="Arial" w:hAnsi="Arial" w:cs="Arial"/>
          <w:b/>
          <w:sz w:val="20"/>
          <w:szCs w:val="20"/>
          <w:u w:val="single"/>
          <w:lang w:val="sr-Latn-BA" w:eastAsia="en-US"/>
        </w:rPr>
      </w:pPr>
    </w:p>
    <w:p w14:paraId="21DDED92" w14:textId="20994C32"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6"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491D72EB" w14:textId="6CE8BA77" w:rsidR="00744C3D" w:rsidRPr="004D73FD" w:rsidRDefault="00D9396F" w:rsidP="00744C3D">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E7861E" w14:textId="77777777" w:rsidR="0066668A" w:rsidRPr="004D73FD" w:rsidRDefault="0066668A" w:rsidP="00AB0731">
      <w:pPr>
        <w:jc w:val="both"/>
        <w:rPr>
          <w:rFonts w:ascii="Arial" w:hAnsi="Arial" w:cs="Arial"/>
          <w:b/>
          <w:bCs/>
          <w:sz w:val="20"/>
          <w:szCs w:val="20"/>
          <w:u w:val="single"/>
          <w:lang w:val="sr-Latn-BA"/>
        </w:rPr>
      </w:pPr>
    </w:p>
    <w:p w14:paraId="4D41D057" w14:textId="77777777" w:rsidR="002E66C5" w:rsidRPr="00C568C8" w:rsidRDefault="002E66C5" w:rsidP="002E66C5">
      <w:pPr>
        <w:jc w:val="both"/>
        <w:rPr>
          <w:rFonts w:ascii="Arial" w:hAnsi="Arial" w:cs="Arial"/>
          <w:b/>
          <w:bCs/>
          <w:sz w:val="20"/>
          <w:szCs w:val="20"/>
          <w:u w:val="single"/>
          <w:lang w:val="sr-Latn-BA"/>
        </w:rPr>
      </w:pPr>
      <w:r w:rsidRPr="00C568C8">
        <w:rPr>
          <w:rFonts w:ascii="Arial" w:hAnsi="Arial" w:cs="Arial"/>
          <w:b/>
          <w:bCs/>
          <w:sz w:val="20"/>
          <w:szCs w:val="20"/>
          <w:u w:val="single"/>
          <w:lang w:val="sr-Latn-BA"/>
        </w:rPr>
        <w:t>Napomena za kandidate koji podnose elektronsku prijavu:</w:t>
      </w:r>
    </w:p>
    <w:p w14:paraId="70E2856D" w14:textId="77777777" w:rsidR="002E66C5" w:rsidRPr="00C568C8" w:rsidRDefault="002E66C5" w:rsidP="002E66C5">
      <w:pPr>
        <w:pStyle w:val="ListParagraph"/>
        <w:numPr>
          <w:ilvl w:val="0"/>
          <w:numId w:val="8"/>
        </w:numPr>
        <w:spacing w:after="0" w:line="240" w:lineRule="auto"/>
        <w:ind w:left="284" w:hanging="284"/>
        <w:jc w:val="both"/>
        <w:rPr>
          <w:rFonts w:ascii="Arial" w:hAnsi="Arial" w:cs="Arial"/>
          <w:b/>
          <w:bCs/>
          <w:sz w:val="20"/>
          <w:szCs w:val="20"/>
          <w:u w:val="single"/>
          <w:lang w:val="sr-Latn-BA"/>
        </w:rPr>
      </w:pPr>
      <w:r w:rsidRPr="00C568C8">
        <w:rPr>
          <w:rFonts w:ascii="Arial" w:hAnsi="Arial" w:cs="Arial"/>
          <w:sz w:val="20"/>
          <w:szCs w:val="20"/>
          <w:lang w:val="sr-Latn-BA"/>
        </w:rPr>
        <w:t>popunjavanjem elektronske prijave kandidat se upoznaje o namjeri korištenja njegovih ličnih podataka u svrhu evidentiranja i obrade njegovih prijava u bazu podataka sistema, te da prijavom daje saglasnost za takvu obradu i mjerama čuvanja i zaštite podataka iz čl. 13. i 14. navedenog uputstva.</w:t>
      </w:r>
    </w:p>
    <w:p w14:paraId="3D258F0C" w14:textId="77777777" w:rsidR="002E66C5" w:rsidRPr="00C568C8" w:rsidRDefault="002E66C5" w:rsidP="002E66C5">
      <w:pPr>
        <w:pStyle w:val="ListParagraph"/>
        <w:numPr>
          <w:ilvl w:val="0"/>
          <w:numId w:val="8"/>
        </w:numPr>
        <w:spacing w:after="0" w:line="240" w:lineRule="auto"/>
        <w:ind w:left="284" w:hanging="284"/>
        <w:jc w:val="both"/>
        <w:rPr>
          <w:rFonts w:ascii="Arial" w:hAnsi="Arial" w:cs="Arial"/>
          <w:sz w:val="20"/>
          <w:szCs w:val="20"/>
          <w:lang w:val="sr-Latn-BA"/>
        </w:rPr>
      </w:pPr>
      <w:r w:rsidRPr="00C568C8">
        <w:rPr>
          <w:rFonts w:ascii="Arial" w:hAnsi="Arial" w:cs="Arial"/>
          <w:sz w:val="20"/>
          <w:szCs w:val="20"/>
          <w:lang w:val="sr-Latn-BA"/>
        </w:rPr>
        <w:t>u slučaju da kandidat koji popunjava elektronsku prijavu da lažne podatke o ispunjavanju općih i posebnih uslova koji se traže tekstom oglasa za radno mjesto na koje se prijavljuje, primjenjivat će se mjere iz člana 19. pomenutog uputstva.</w:t>
      </w:r>
    </w:p>
    <w:p w14:paraId="64EDA14A" w14:textId="31C0054C" w:rsidR="002E66C5" w:rsidRPr="00C568C8" w:rsidRDefault="002E66C5" w:rsidP="002E66C5">
      <w:pPr>
        <w:pStyle w:val="ListParagraph"/>
        <w:numPr>
          <w:ilvl w:val="0"/>
          <w:numId w:val="8"/>
        </w:numPr>
        <w:spacing w:after="0" w:line="240" w:lineRule="auto"/>
        <w:ind w:left="284" w:hanging="284"/>
        <w:jc w:val="both"/>
        <w:rPr>
          <w:rFonts w:ascii="Arial" w:hAnsi="Arial" w:cs="Arial"/>
          <w:sz w:val="20"/>
          <w:szCs w:val="20"/>
          <w:lang w:val="sr-Latn-BA"/>
        </w:rPr>
      </w:pPr>
      <w:r w:rsidRPr="00C568C8">
        <w:rPr>
          <w:rFonts w:ascii="Arial" w:hAnsi="Arial" w:cs="Arial"/>
          <w:sz w:val="20"/>
          <w:szCs w:val="20"/>
          <w:lang w:val="sr-Latn-BA"/>
        </w:rPr>
        <w:t>kandidat se elektronskim putem kroz sistem (e-mail) informiše o vremenu, datumu i mjestu održavanja svakog od pojedinačnih ispita u konkursnoj proceduri, kao i o rezultatima istih, dok će se putem web-stranice ads.gov.ba informisati o vremenu održavanja ispita.</w:t>
      </w:r>
    </w:p>
    <w:p w14:paraId="6E5FA687" w14:textId="77777777" w:rsidR="002E66C5" w:rsidRDefault="002E66C5" w:rsidP="009C7504">
      <w:pPr>
        <w:jc w:val="both"/>
        <w:rPr>
          <w:rFonts w:ascii="Arial" w:hAnsi="Arial" w:cs="Arial"/>
          <w:b/>
          <w:sz w:val="20"/>
          <w:szCs w:val="20"/>
          <w:lang w:val="sr-Latn-BA"/>
        </w:rPr>
      </w:pPr>
    </w:p>
    <w:p w14:paraId="125CAAC3" w14:textId="60711C83" w:rsidR="009C7504" w:rsidRPr="002E66C5" w:rsidRDefault="009C7504" w:rsidP="009C7504">
      <w:pPr>
        <w:jc w:val="both"/>
        <w:rPr>
          <w:rFonts w:ascii="Arial" w:hAnsi="Arial" w:cs="Arial"/>
          <w:b/>
          <w:sz w:val="20"/>
          <w:szCs w:val="20"/>
          <w:u w:val="single"/>
          <w:lang w:val="sr-Latn-BA"/>
        </w:rPr>
      </w:pPr>
      <w:r w:rsidRPr="002E66C5">
        <w:rPr>
          <w:rFonts w:ascii="Arial" w:hAnsi="Arial" w:cs="Arial"/>
          <w:b/>
          <w:sz w:val="20"/>
          <w:szCs w:val="20"/>
          <w:u w:val="single"/>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lastRenderedPageBreak/>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50E99DC3"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0337A1">
        <w:rPr>
          <w:rFonts w:ascii="Arial" w:hAnsi="Arial" w:cs="Arial"/>
          <w:sz w:val="20"/>
          <w:szCs w:val="20"/>
          <w:lang w:val="sr-Latn-BA"/>
        </w:rPr>
        <w:t xml:space="preserve">, </w:t>
      </w:r>
      <w:r w:rsidRPr="00C27FC7">
        <w:rPr>
          <w:rFonts w:ascii="Arial" w:hAnsi="Arial" w:cs="Arial"/>
          <w:sz w:val="20"/>
          <w:szCs w:val="20"/>
          <w:lang w:val="sr-Latn-BA"/>
        </w:rPr>
        <w:t>93/17</w:t>
      </w:r>
      <w:r w:rsidR="000337A1">
        <w:rPr>
          <w:rFonts w:ascii="Arial" w:hAnsi="Arial" w:cs="Arial"/>
          <w:sz w:val="20"/>
          <w:szCs w:val="20"/>
          <w:lang w:val="sr-Latn-BA"/>
        </w:rPr>
        <w:t xml:space="preserve">, </w:t>
      </w:r>
      <w:r w:rsidR="000337A1" w:rsidRPr="000337A1">
        <w:rPr>
          <w:rFonts w:ascii="Arial" w:hAnsi="Arial" w:cs="Arial"/>
          <w:sz w:val="20"/>
          <w:szCs w:val="20"/>
          <w:lang w:val="sr-Latn-BA"/>
        </w:rPr>
        <w:t>59/22 i 88/23</w:t>
      </w:r>
      <w:r w:rsidRPr="00C27FC7">
        <w:rPr>
          <w:rFonts w:ascii="Arial" w:hAnsi="Arial" w:cs="Arial"/>
          <w:sz w:val="20"/>
          <w:szCs w:val="20"/>
          <w:lang w:val="sr-Latn-BA"/>
        </w:rPr>
        <w:t>)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6DEBC255"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3" w:name="_Hlk125112346"/>
      <w:r w:rsidR="00F02A18" w:rsidRPr="00F02A18">
        <w:rPr>
          <w:rFonts w:ascii="Arial" w:hAnsi="Arial" w:cs="Arial"/>
          <w:b/>
          <w:sz w:val="20"/>
          <w:szCs w:val="20"/>
          <w:u w:val="single"/>
          <w:lang w:val="sr-Latn-BA"/>
        </w:rPr>
        <w:t>25.06.</w:t>
      </w:r>
      <w:r w:rsidR="00E23DC3" w:rsidRPr="00F02A18">
        <w:rPr>
          <w:rFonts w:ascii="Arial" w:hAnsi="Arial" w:cs="Arial"/>
          <w:b/>
          <w:sz w:val="20"/>
          <w:szCs w:val="20"/>
          <w:u w:val="single"/>
          <w:lang w:val="sr-Latn-BA"/>
        </w:rPr>
        <w:t>202</w:t>
      </w:r>
      <w:r w:rsidR="00701C8E" w:rsidRPr="00F02A18">
        <w:rPr>
          <w:rFonts w:ascii="Arial" w:hAnsi="Arial" w:cs="Arial"/>
          <w:b/>
          <w:sz w:val="20"/>
          <w:szCs w:val="20"/>
          <w:u w:val="single"/>
          <w:lang w:val="sr-Latn-BA"/>
        </w:rPr>
        <w:t>6</w:t>
      </w:r>
      <w:r w:rsidR="00F6678D">
        <w:rPr>
          <w:rFonts w:ascii="Arial" w:hAnsi="Arial" w:cs="Arial"/>
          <w:b/>
          <w:sz w:val="20"/>
          <w:szCs w:val="20"/>
          <w:u w:val="single"/>
          <w:lang w:val="sr-Latn-BA"/>
        </w:rPr>
        <w:t xml:space="preserve">. </w:t>
      </w:r>
      <w:bookmarkEnd w:id="3"/>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54419E66" w14:textId="77777777" w:rsidR="000337A1" w:rsidRDefault="000337A1" w:rsidP="005A52C0">
      <w:pPr>
        <w:jc w:val="both"/>
        <w:rPr>
          <w:rFonts w:ascii="Arial" w:hAnsi="Arial" w:cs="Arial"/>
          <w:b/>
          <w:bCs/>
          <w:sz w:val="20"/>
          <w:szCs w:val="20"/>
          <w:lang w:val="sr-Latn-BA" w:eastAsia="en-US"/>
        </w:rPr>
      </w:pPr>
      <w:bookmarkStart w:id="4" w:name="_Hlk122096481"/>
    </w:p>
    <w:p w14:paraId="1F1F8E07" w14:textId="77777777" w:rsidR="000337A1" w:rsidRDefault="000337A1" w:rsidP="005A52C0">
      <w:pPr>
        <w:jc w:val="both"/>
        <w:rPr>
          <w:rFonts w:ascii="Arial" w:hAnsi="Arial" w:cs="Arial"/>
          <w:b/>
          <w:bCs/>
          <w:sz w:val="20"/>
          <w:szCs w:val="20"/>
          <w:lang w:val="sr-Latn-BA" w:eastAsia="en-US"/>
        </w:rPr>
      </w:pPr>
    </w:p>
    <w:p w14:paraId="64D9B670" w14:textId="7466999A" w:rsidR="005A52C0" w:rsidRPr="00C27FC7" w:rsidRDefault="002A2866"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Agencija za državnu službu BiH</w:t>
      </w:r>
    </w:p>
    <w:p w14:paraId="0F38D822" w14:textId="06A9B827"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E23DC3">
        <w:rPr>
          <w:rFonts w:ascii="Arial" w:hAnsi="Arial" w:cs="Arial"/>
          <w:b/>
          <w:bCs/>
          <w:sz w:val="20"/>
          <w:szCs w:val="20"/>
          <w:lang w:val="sr-Latn-BA" w:eastAsia="en-US"/>
        </w:rPr>
        <w:t>og</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mjesta</w:t>
      </w:r>
      <w:r w:rsidR="00701C8E">
        <w:rPr>
          <w:rFonts w:ascii="Arial" w:hAnsi="Arial" w:cs="Arial"/>
          <w:b/>
          <w:bCs/>
          <w:sz w:val="20"/>
          <w:szCs w:val="20"/>
          <w:lang w:val="sr-Latn-BA" w:eastAsia="en-US"/>
        </w:rPr>
        <w:t xml:space="preserve"> rukovodećeg</w:t>
      </w:r>
      <w:r w:rsidR="00EE440F" w:rsidRPr="00C27FC7">
        <w:rPr>
          <w:rFonts w:ascii="Arial" w:hAnsi="Arial" w:cs="Arial"/>
          <w:b/>
          <w:bCs/>
          <w:sz w:val="20"/>
          <w:szCs w:val="20"/>
          <w:lang w:val="sr-Latn-BA" w:eastAsia="en-US"/>
        </w:rPr>
        <w:t xml:space="preserve"> državn</w:t>
      </w:r>
      <w:r w:rsidR="00E23DC3">
        <w:rPr>
          <w:rFonts w:ascii="Arial" w:hAnsi="Arial" w:cs="Arial"/>
          <w:b/>
          <w:bCs/>
          <w:sz w:val="20"/>
          <w:szCs w:val="20"/>
          <w:lang w:val="sr-Latn-BA" w:eastAsia="en-US"/>
        </w:rPr>
        <w:t>og</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6A41D3" w:rsidRPr="006A41D3">
        <w:rPr>
          <w:rFonts w:ascii="Arial" w:hAnsi="Arial" w:cs="Arial"/>
          <w:b/>
          <w:bCs/>
          <w:sz w:val="20"/>
          <w:szCs w:val="20"/>
          <w:lang w:val="sr-Latn-BA" w:eastAsia="en-US"/>
        </w:rPr>
        <w:t xml:space="preserve">Zavodu za izvršenje krivičnih sankcija, pritvora i drugih mjera </w:t>
      </w:r>
      <w:r w:rsidR="007D6F76" w:rsidRPr="00C27FC7">
        <w:rPr>
          <w:rFonts w:ascii="Arial" w:hAnsi="Arial" w:cs="Arial"/>
          <w:b/>
          <w:bCs/>
          <w:sz w:val="20"/>
          <w:szCs w:val="20"/>
          <w:lang w:val="sr-Latn-BA" w:eastAsia="en-US"/>
        </w:rPr>
        <w:t>BiH</w:t>
      </w:r>
      <w:r w:rsidRPr="00C27FC7">
        <w:rPr>
          <w:rFonts w:ascii="Arial" w:hAnsi="Arial" w:cs="Arial"/>
          <w:b/>
          <w:bCs/>
          <w:sz w:val="20"/>
          <w:szCs w:val="20"/>
          <w:lang w:val="sr-Latn-BA" w:eastAsia="en-US"/>
        </w:rPr>
        <w:t xml:space="preserve">“ </w:t>
      </w:r>
    </w:p>
    <w:p w14:paraId="12C843FB" w14:textId="0F86FD83" w:rsidR="003D65F6" w:rsidRPr="00C27FC7" w:rsidRDefault="000337A1" w:rsidP="005A52C0">
      <w:pPr>
        <w:jc w:val="both"/>
        <w:rPr>
          <w:rFonts w:ascii="Arial" w:hAnsi="Arial" w:cs="Arial"/>
          <w:b/>
          <w:bCs/>
          <w:sz w:val="20"/>
          <w:szCs w:val="20"/>
          <w:lang w:val="sr-Latn-BA" w:eastAsia="en-US"/>
        </w:rPr>
      </w:pPr>
      <w:r>
        <w:rPr>
          <w:rFonts w:ascii="Arial" w:hAnsi="Arial" w:cs="Arial"/>
          <w:b/>
          <w:bCs/>
          <w:sz w:val="20"/>
          <w:szCs w:val="20"/>
          <w:lang w:val="sr-Latn-BA" w:eastAsia="en-US"/>
        </w:rPr>
        <w:t xml:space="preserve">Fra Anđela Zvizdovića br. 1, </w:t>
      </w:r>
      <w:r w:rsidR="005A52C0" w:rsidRPr="00C27FC7">
        <w:rPr>
          <w:rFonts w:ascii="Arial" w:hAnsi="Arial" w:cs="Arial"/>
          <w:b/>
          <w:bCs/>
          <w:sz w:val="20"/>
          <w:szCs w:val="20"/>
          <w:lang w:val="sr-Latn-BA" w:eastAsia="en-US"/>
        </w:rPr>
        <w:t>71000 Sarajevo</w:t>
      </w:r>
    </w:p>
    <w:bookmarkEnd w:id="4"/>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5"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5"/>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3AE16" w14:textId="77777777" w:rsidR="00F042E4" w:rsidRDefault="00F042E4" w:rsidP="00644ACA">
      <w:r>
        <w:separator/>
      </w:r>
    </w:p>
  </w:endnote>
  <w:endnote w:type="continuationSeparator" w:id="0">
    <w:p w14:paraId="550BCA2B" w14:textId="77777777" w:rsidR="00F042E4" w:rsidRDefault="00F042E4"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tarSymbol">
    <w:altName w:val="Arial Unicode MS"/>
    <w:charset w:val="8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43222" w14:textId="77777777" w:rsidR="00F042E4" w:rsidRDefault="00F042E4" w:rsidP="00644ACA">
      <w:r>
        <w:separator/>
      </w:r>
    </w:p>
  </w:footnote>
  <w:footnote w:type="continuationSeparator" w:id="0">
    <w:p w14:paraId="61076532" w14:textId="77777777" w:rsidR="00F042E4" w:rsidRDefault="00F042E4"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27B5486"/>
    <w:multiLevelType w:val="hybridMultilevel"/>
    <w:tmpl w:val="7414C81A"/>
    <w:lvl w:ilvl="0" w:tplc="234C7FE8">
      <w:numFmt w:val="bullet"/>
      <w:lvlText w:val="-"/>
      <w:lvlJc w:val="left"/>
      <w:pPr>
        <w:ind w:left="450" w:hanging="450"/>
      </w:pPr>
      <w:rPr>
        <w:rFonts w:ascii="Times New Roman" w:eastAsia="Times New Roman" w:hAnsi="Times New Roman" w:cs="Times New Roman" w:hint="default"/>
      </w:rPr>
    </w:lvl>
    <w:lvl w:ilvl="1" w:tplc="141A0003">
      <w:start w:val="1"/>
      <w:numFmt w:val="bullet"/>
      <w:lvlText w:val="o"/>
      <w:lvlJc w:val="left"/>
      <w:pPr>
        <w:ind w:left="1080" w:hanging="360"/>
      </w:pPr>
      <w:rPr>
        <w:rFonts w:ascii="Courier New" w:hAnsi="Courier New" w:cs="Courier New" w:hint="default"/>
      </w:rPr>
    </w:lvl>
    <w:lvl w:ilvl="2" w:tplc="141A0005">
      <w:start w:val="1"/>
      <w:numFmt w:val="bullet"/>
      <w:lvlText w:val=""/>
      <w:lvlJc w:val="left"/>
      <w:pPr>
        <w:ind w:left="1800" w:hanging="360"/>
      </w:pPr>
      <w:rPr>
        <w:rFonts w:ascii="Wingdings" w:hAnsi="Wingdings" w:hint="default"/>
      </w:rPr>
    </w:lvl>
    <w:lvl w:ilvl="3" w:tplc="141A0001">
      <w:start w:val="1"/>
      <w:numFmt w:val="bullet"/>
      <w:lvlText w:val=""/>
      <w:lvlJc w:val="left"/>
      <w:pPr>
        <w:ind w:left="2520" w:hanging="360"/>
      </w:pPr>
      <w:rPr>
        <w:rFonts w:ascii="Symbol" w:hAnsi="Symbol" w:hint="default"/>
      </w:rPr>
    </w:lvl>
    <w:lvl w:ilvl="4" w:tplc="141A0003">
      <w:start w:val="1"/>
      <w:numFmt w:val="bullet"/>
      <w:lvlText w:val="o"/>
      <w:lvlJc w:val="left"/>
      <w:pPr>
        <w:ind w:left="3240" w:hanging="360"/>
      </w:pPr>
      <w:rPr>
        <w:rFonts w:ascii="Courier New" w:hAnsi="Courier New" w:cs="Courier New" w:hint="default"/>
      </w:rPr>
    </w:lvl>
    <w:lvl w:ilvl="5" w:tplc="141A0005">
      <w:start w:val="1"/>
      <w:numFmt w:val="bullet"/>
      <w:lvlText w:val=""/>
      <w:lvlJc w:val="left"/>
      <w:pPr>
        <w:ind w:left="3960" w:hanging="360"/>
      </w:pPr>
      <w:rPr>
        <w:rFonts w:ascii="Wingdings" w:hAnsi="Wingdings" w:hint="default"/>
      </w:rPr>
    </w:lvl>
    <w:lvl w:ilvl="6" w:tplc="141A0001">
      <w:start w:val="1"/>
      <w:numFmt w:val="bullet"/>
      <w:lvlText w:val=""/>
      <w:lvlJc w:val="left"/>
      <w:pPr>
        <w:ind w:left="4680" w:hanging="360"/>
      </w:pPr>
      <w:rPr>
        <w:rFonts w:ascii="Symbol" w:hAnsi="Symbol" w:hint="default"/>
      </w:rPr>
    </w:lvl>
    <w:lvl w:ilvl="7" w:tplc="141A0003">
      <w:start w:val="1"/>
      <w:numFmt w:val="bullet"/>
      <w:lvlText w:val="o"/>
      <w:lvlJc w:val="left"/>
      <w:pPr>
        <w:ind w:left="5400" w:hanging="360"/>
      </w:pPr>
      <w:rPr>
        <w:rFonts w:ascii="Courier New" w:hAnsi="Courier New" w:cs="Courier New" w:hint="default"/>
      </w:rPr>
    </w:lvl>
    <w:lvl w:ilvl="8" w:tplc="141A0005">
      <w:start w:val="1"/>
      <w:numFmt w:val="bullet"/>
      <w:lvlText w:val=""/>
      <w:lvlJc w:val="left"/>
      <w:pPr>
        <w:ind w:left="6120" w:hanging="360"/>
      </w:pPr>
      <w:rPr>
        <w:rFonts w:ascii="Wingdings" w:hAnsi="Wingdings" w:hint="default"/>
      </w:rPr>
    </w:lvl>
  </w:abstractNum>
  <w:abstractNum w:abstractNumId="2"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6"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70785734">
    <w:abstractNumId w:val="7"/>
  </w:num>
  <w:num w:numId="2" w16cid:durableId="1991860935">
    <w:abstractNumId w:val="0"/>
  </w:num>
  <w:num w:numId="3" w16cid:durableId="279068500">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9638328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81347741">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38249131">
    <w:abstractNumId w:val="11"/>
  </w:num>
  <w:num w:numId="7" w16cid:durableId="806047637">
    <w:abstractNumId w:val="19"/>
  </w:num>
  <w:num w:numId="8" w16cid:durableId="1796371050">
    <w:abstractNumId w:val="6"/>
  </w:num>
  <w:num w:numId="9" w16cid:durableId="138807268">
    <w:abstractNumId w:val="16"/>
  </w:num>
  <w:num w:numId="10" w16cid:durableId="1552185528">
    <w:abstractNumId w:val="4"/>
  </w:num>
  <w:num w:numId="11" w16cid:durableId="548683718">
    <w:abstractNumId w:val="3"/>
  </w:num>
  <w:num w:numId="12" w16cid:durableId="52119651">
    <w:abstractNumId w:val="22"/>
  </w:num>
  <w:num w:numId="13" w16cid:durableId="1505633214">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72959621">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2628277">
    <w:abstractNumId w:val="12"/>
  </w:num>
  <w:num w:numId="16" w16cid:durableId="103699068">
    <w:abstractNumId w:val="15"/>
  </w:num>
  <w:num w:numId="17" w16cid:durableId="665472585">
    <w:abstractNumId w:val="2"/>
  </w:num>
  <w:num w:numId="18" w16cid:durableId="1904027778">
    <w:abstractNumId w:val="21"/>
  </w:num>
  <w:num w:numId="19" w16cid:durableId="1164082813">
    <w:abstractNumId w:val="5"/>
  </w:num>
  <w:num w:numId="20" w16cid:durableId="592670848">
    <w:abstractNumId w:val="8"/>
  </w:num>
  <w:num w:numId="21" w16cid:durableId="1329560509">
    <w:abstractNumId w:val="13"/>
  </w:num>
  <w:num w:numId="22" w16cid:durableId="1601571829">
    <w:abstractNumId w:val="6"/>
  </w:num>
  <w:num w:numId="23" w16cid:durableId="1828133638">
    <w:abstractNumId w:val="18"/>
  </w:num>
  <w:num w:numId="24" w16cid:durableId="1552303289">
    <w:abstractNumId w:val="23"/>
  </w:num>
  <w:num w:numId="25" w16cid:durableId="1891501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2F08"/>
    <w:rsid w:val="00023A5E"/>
    <w:rsid w:val="0003132D"/>
    <w:rsid w:val="00031CE6"/>
    <w:rsid w:val="000337A1"/>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6D03"/>
    <w:rsid w:val="000C7FCD"/>
    <w:rsid w:val="000D158F"/>
    <w:rsid w:val="000D1828"/>
    <w:rsid w:val="000D2520"/>
    <w:rsid w:val="000D2B8B"/>
    <w:rsid w:val="000D31DB"/>
    <w:rsid w:val="000D4A75"/>
    <w:rsid w:val="000E78CD"/>
    <w:rsid w:val="000E7D52"/>
    <w:rsid w:val="000F045D"/>
    <w:rsid w:val="000F08EC"/>
    <w:rsid w:val="000F2967"/>
    <w:rsid w:val="000F4F72"/>
    <w:rsid w:val="0010073E"/>
    <w:rsid w:val="00101AE1"/>
    <w:rsid w:val="0010232D"/>
    <w:rsid w:val="00106956"/>
    <w:rsid w:val="00107708"/>
    <w:rsid w:val="00112AD8"/>
    <w:rsid w:val="00112C50"/>
    <w:rsid w:val="00113A8F"/>
    <w:rsid w:val="001174F5"/>
    <w:rsid w:val="00122A00"/>
    <w:rsid w:val="0012340A"/>
    <w:rsid w:val="00133683"/>
    <w:rsid w:val="00134B2B"/>
    <w:rsid w:val="001356EB"/>
    <w:rsid w:val="001375B8"/>
    <w:rsid w:val="001402C4"/>
    <w:rsid w:val="00150AD0"/>
    <w:rsid w:val="00152184"/>
    <w:rsid w:val="00153169"/>
    <w:rsid w:val="001538D1"/>
    <w:rsid w:val="001559E0"/>
    <w:rsid w:val="00155B35"/>
    <w:rsid w:val="001607CB"/>
    <w:rsid w:val="00162C65"/>
    <w:rsid w:val="00164C5A"/>
    <w:rsid w:val="0016635D"/>
    <w:rsid w:val="00170AB0"/>
    <w:rsid w:val="00171A94"/>
    <w:rsid w:val="00175D19"/>
    <w:rsid w:val="00177463"/>
    <w:rsid w:val="0018200D"/>
    <w:rsid w:val="00182B20"/>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E7D13"/>
    <w:rsid w:val="001F19D5"/>
    <w:rsid w:val="001F23F9"/>
    <w:rsid w:val="001F2936"/>
    <w:rsid w:val="001F452D"/>
    <w:rsid w:val="001F69E0"/>
    <w:rsid w:val="00200FCA"/>
    <w:rsid w:val="00201946"/>
    <w:rsid w:val="0020599A"/>
    <w:rsid w:val="00205AA5"/>
    <w:rsid w:val="00207742"/>
    <w:rsid w:val="00211423"/>
    <w:rsid w:val="002140EA"/>
    <w:rsid w:val="0021624B"/>
    <w:rsid w:val="002172E8"/>
    <w:rsid w:val="002174FD"/>
    <w:rsid w:val="00222245"/>
    <w:rsid w:val="0022266C"/>
    <w:rsid w:val="002266F2"/>
    <w:rsid w:val="0022692F"/>
    <w:rsid w:val="00227F86"/>
    <w:rsid w:val="00230FE2"/>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861"/>
    <w:rsid w:val="00260F78"/>
    <w:rsid w:val="002636F5"/>
    <w:rsid w:val="00264532"/>
    <w:rsid w:val="00266F97"/>
    <w:rsid w:val="00272BA9"/>
    <w:rsid w:val="002738E3"/>
    <w:rsid w:val="002743D4"/>
    <w:rsid w:val="00274F0C"/>
    <w:rsid w:val="0028084E"/>
    <w:rsid w:val="00280E07"/>
    <w:rsid w:val="002824AE"/>
    <w:rsid w:val="00285002"/>
    <w:rsid w:val="00291318"/>
    <w:rsid w:val="00292C6E"/>
    <w:rsid w:val="002941AF"/>
    <w:rsid w:val="00297BDA"/>
    <w:rsid w:val="002A147E"/>
    <w:rsid w:val="002A2866"/>
    <w:rsid w:val="002A4515"/>
    <w:rsid w:val="002A5960"/>
    <w:rsid w:val="002A6257"/>
    <w:rsid w:val="002B2C46"/>
    <w:rsid w:val="002B310C"/>
    <w:rsid w:val="002B4DD6"/>
    <w:rsid w:val="002C2C0E"/>
    <w:rsid w:val="002C592A"/>
    <w:rsid w:val="002C6059"/>
    <w:rsid w:val="002C6155"/>
    <w:rsid w:val="002C66F9"/>
    <w:rsid w:val="002D0C90"/>
    <w:rsid w:val="002D17FC"/>
    <w:rsid w:val="002D277A"/>
    <w:rsid w:val="002D7774"/>
    <w:rsid w:val="002E66C5"/>
    <w:rsid w:val="002E7054"/>
    <w:rsid w:val="002E73B1"/>
    <w:rsid w:val="002E7B83"/>
    <w:rsid w:val="002F098F"/>
    <w:rsid w:val="002F0D8D"/>
    <w:rsid w:val="002F1977"/>
    <w:rsid w:val="002F1A96"/>
    <w:rsid w:val="002F5F0E"/>
    <w:rsid w:val="00301109"/>
    <w:rsid w:val="00303A8C"/>
    <w:rsid w:val="00303D06"/>
    <w:rsid w:val="00303F56"/>
    <w:rsid w:val="003040A7"/>
    <w:rsid w:val="0030514B"/>
    <w:rsid w:val="0031279E"/>
    <w:rsid w:val="003174E9"/>
    <w:rsid w:val="00321CAA"/>
    <w:rsid w:val="00322595"/>
    <w:rsid w:val="0032277F"/>
    <w:rsid w:val="003279BE"/>
    <w:rsid w:val="00327F21"/>
    <w:rsid w:val="0033110D"/>
    <w:rsid w:val="0033212A"/>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357F"/>
    <w:rsid w:val="00417B99"/>
    <w:rsid w:val="00420516"/>
    <w:rsid w:val="00422882"/>
    <w:rsid w:val="00422BE5"/>
    <w:rsid w:val="00423672"/>
    <w:rsid w:val="00426B00"/>
    <w:rsid w:val="00427B46"/>
    <w:rsid w:val="00432684"/>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D73FD"/>
    <w:rsid w:val="004D7F28"/>
    <w:rsid w:val="004E12BB"/>
    <w:rsid w:val="004E1A7E"/>
    <w:rsid w:val="004E350E"/>
    <w:rsid w:val="004E487F"/>
    <w:rsid w:val="004E6776"/>
    <w:rsid w:val="004E6835"/>
    <w:rsid w:val="004E75BD"/>
    <w:rsid w:val="004F176C"/>
    <w:rsid w:val="004F18F6"/>
    <w:rsid w:val="004F1CF7"/>
    <w:rsid w:val="004F1E35"/>
    <w:rsid w:val="004F531E"/>
    <w:rsid w:val="004F589F"/>
    <w:rsid w:val="004F5C50"/>
    <w:rsid w:val="00502111"/>
    <w:rsid w:val="0050725E"/>
    <w:rsid w:val="00507BA0"/>
    <w:rsid w:val="00510519"/>
    <w:rsid w:val="005123E7"/>
    <w:rsid w:val="00513612"/>
    <w:rsid w:val="00514157"/>
    <w:rsid w:val="00517E04"/>
    <w:rsid w:val="00522FD3"/>
    <w:rsid w:val="005334D0"/>
    <w:rsid w:val="00534925"/>
    <w:rsid w:val="005355AC"/>
    <w:rsid w:val="00535795"/>
    <w:rsid w:val="00537884"/>
    <w:rsid w:val="00542A89"/>
    <w:rsid w:val="0054445B"/>
    <w:rsid w:val="00545C68"/>
    <w:rsid w:val="005474F7"/>
    <w:rsid w:val="005526BF"/>
    <w:rsid w:val="00552B46"/>
    <w:rsid w:val="00554456"/>
    <w:rsid w:val="00554BB2"/>
    <w:rsid w:val="00555414"/>
    <w:rsid w:val="00556696"/>
    <w:rsid w:val="005574B7"/>
    <w:rsid w:val="00557767"/>
    <w:rsid w:val="00572FA5"/>
    <w:rsid w:val="005804E1"/>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F001F"/>
    <w:rsid w:val="005F009E"/>
    <w:rsid w:val="005F0997"/>
    <w:rsid w:val="005F0AC3"/>
    <w:rsid w:val="005F275F"/>
    <w:rsid w:val="005F292B"/>
    <w:rsid w:val="00600334"/>
    <w:rsid w:val="006004F7"/>
    <w:rsid w:val="006006D7"/>
    <w:rsid w:val="00601140"/>
    <w:rsid w:val="00605A84"/>
    <w:rsid w:val="0061007D"/>
    <w:rsid w:val="0061088E"/>
    <w:rsid w:val="006227AF"/>
    <w:rsid w:val="006234A2"/>
    <w:rsid w:val="0062756A"/>
    <w:rsid w:val="00631776"/>
    <w:rsid w:val="00631E9D"/>
    <w:rsid w:val="006352C7"/>
    <w:rsid w:val="0063542F"/>
    <w:rsid w:val="00635C9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6668A"/>
    <w:rsid w:val="0067019E"/>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41D3"/>
    <w:rsid w:val="006A7FEF"/>
    <w:rsid w:val="006B10A9"/>
    <w:rsid w:val="006B6AD1"/>
    <w:rsid w:val="006C3E79"/>
    <w:rsid w:val="006C569D"/>
    <w:rsid w:val="006C7835"/>
    <w:rsid w:val="006C7CF9"/>
    <w:rsid w:val="006D020A"/>
    <w:rsid w:val="006D2B21"/>
    <w:rsid w:val="006D3239"/>
    <w:rsid w:val="006D5480"/>
    <w:rsid w:val="006D56A8"/>
    <w:rsid w:val="006D6302"/>
    <w:rsid w:val="006D7287"/>
    <w:rsid w:val="006D7E59"/>
    <w:rsid w:val="006E1AD0"/>
    <w:rsid w:val="006E2D3E"/>
    <w:rsid w:val="006E4616"/>
    <w:rsid w:val="006E48B5"/>
    <w:rsid w:val="006E569F"/>
    <w:rsid w:val="006E6587"/>
    <w:rsid w:val="006E733B"/>
    <w:rsid w:val="006F0E74"/>
    <w:rsid w:val="006F7550"/>
    <w:rsid w:val="00700197"/>
    <w:rsid w:val="00701C8E"/>
    <w:rsid w:val="00703A62"/>
    <w:rsid w:val="00704A67"/>
    <w:rsid w:val="007138A9"/>
    <w:rsid w:val="00714D02"/>
    <w:rsid w:val="00721633"/>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4C3D"/>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667"/>
    <w:rsid w:val="00796A60"/>
    <w:rsid w:val="00796B9B"/>
    <w:rsid w:val="00796EAB"/>
    <w:rsid w:val="007A1518"/>
    <w:rsid w:val="007A22E8"/>
    <w:rsid w:val="007A50FE"/>
    <w:rsid w:val="007B65B3"/>
    <w:rsid w:val="007B6D2E"/>
    <w:rsid w:val="007B7EE1"/>
    <w:rsid w:val="007C019F"/>
    <w:rsid w:val="007C0B0D"/>
    <w:rsid w:val="007C1581"/>
    <w:rsid w:val="007C375E"/>
    <w:rsid w:val="007C6D7F"/>
    <w:rsid w:val="007D6A38"/>
    <w:rsid w:val="007D6F76"/>
    <w:rsid w:val="007E2F1D"/>
    <w:rsid w:val="007E625A"/>
    <w:rsid w:val="007E6CEB"/>
    <w:rsid w:val="007F0072"/>
    <w:rsid w:val="007F4A1D"/>
    <w:rsid w:val="007F586F"/>
    <w:rsid w:val="007F6B2F"/>
    <w:rsid w:val="007F7911"/>
    <w:rsid w:val="00802E0E"/>
    <w:rsid w:val="00804D3C"/>
    <w:rsid w:val="00807547"/>
    <w:rsid w:val="00811EE1"/>
    <w:rsid w:val="008142F1"/>
    <w:rsid w:val="00814CFB"/>
    <w:rsid w:val="00816E1F"/>
    <w:rsid w:val="0082140B"/>
    <w:rsid w:val="00823E68"/>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079"/>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248E"/>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293E"/>
    <w:rsid w:val="00903C4F"/>
    <w:rsid w:val="00907A83"/>
    <w:rsid w:val="00910A2D"/>
    <w:rsid w:val="0091279C"/>
    <w:rsid w:val="00913D57"/>
    <w:rsid w:val="00915943"/>
    <w:rsid w:val="0091681C"/>
    <w:rsid w:val="00916B8D"/>
    <w:rsid w:val="00917765"/>
    <w:rsid w:val="00920D38"/>
    <w:rsid w:val="00920E24"/>
    <w:rsid w:val="0092162D"/>
    <w:rsid w:val="0093000F"/>
    <w:rsid w:val="00930106"/>
    <w:rsid w:val="0093164E"/>
    <w:rsid w:val="00931E93"/>
    <w:rsid w:val="00934DA0"/>
    <w:rsid w:val="00934E1D"/>
    <w:rsid w:val="0093514F"/>
    <w:rsid w:val="00935A7E"/>
    <w:rsid w:val="009373AE"/>
    <w:rsid w:val="00945188"/>
    <w:rsid w:val="00951A5F"/>
    <w:rsid w:val="00952719"/>
    <w:rsid w:val="0095329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4B30"/>
    <w:rsid w:val="0099771F"/>
    <w:rsid w:val="009A2BE3"/>
    <w:rsid w:val="009A605A"/>
    <w:rsid w:val="009B37A3"/>
    <w:rsid w:val="009B3A87"/>
    <w:rsid w:val="009B5D60"/>
    <w:rsid w:val="009B7B6D"/>
    <w:rsid w:val="009C0ED7"/>
    <w:rsid w:val="009C3E78"/>
    <w:rsid w:val="009C4FBB"/>
    <w:rsid w:val="009C7504"/>
    <w:rsid w:val="009D0A0B"/>
    <w:rsid w:val="009D2E86"/>
    <w:rsid w:val="009D4B99"/>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642F"/>
    <w:rsid w:val="00A07047"/>
    <w:rsid w:val="00A10A9F"/>
    <w:rsid w:val="00A1110A"/>
    <w:rsid w:val="00A22286"/>
    <w:rsid w:val="00A22FBD"/>
    <w:rsid w:val="00A2419A"/>
    <w:rsid w:val="00A24F29"/>
    <w:rsid w:val="00A31B0C"/>
    <w:rsid w:val="00A37B2E"/>
    <w:rsid w:val="00A42305"/>
    <w:rsid w:val="00A432A9"/>
    <w:rsid w:val="00A46031"/>
    <w:rsid w:val="00A46774"/>
    <w:rsid w:val="00A46E67"/>
    <w:rsid w:val="00A500B1"/>
    <w:rsid w:val="00A5179D"/>
    <w:rsid w:val="00A51D8D"/>
    <w:rsid w:val="00A51E3A"/>
    <w:rsid w:val="00A54204"/>
    <w:rsid w:val="00A56B7D"/>
    <w:rsid w:val="00A5785A"/>
    <w:rsid w:val="00A643B0"/>
    <w:rsid w:val="00A652A2"/>
    <w:rsid w:val="00A715BB"/>
    <w:rsid w:val="00A7530D"/>
    <w:rsid w:val="00A753CB"/>
    <w:rsid w:val="00A76E2E"/>
    <w:rsid w:val="00A80CBF"/>
    <w:rsid w:val="00A8124C"/>
    <w:rsid w:val="00A82C6D"/>
    <w:rsid w:val="00A83868"/>
    <w:rsid w:val="00A87981"/>
    <w:rsid w:val="00A914A1"/>
    <w:rsid w:val="00A923F7"/>
    <w:rsid w:val="00A96413"/>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3D2B"/>
    <w:rsid w:val="00B04695"/>
    <w:rsid w:val="00B1109A"/>
    <w:rsid w:val="00B127EC"/>
    <w:rsid w:val="00B14297"/>
    <w:rsid w:val="00B15F20"/>
    <w:rsid w:val="00B16C76"/>
    <w:rsid w:val="00B16D6C"/>
    <w:rsid w:val="00B20154"/>
    <w:rsid w:val="00B22A91"/>
    <w:rsid w:val="00B262F9"/>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5020"/>
    <w:rsid w:val="00B86722"/>
    <w:rsid w:val="00B92EC4"/>
    <w:rsid w:val="00B94213"/>
    <w:rsid w:val="00B94CED"/>
    <w:rsid w:val="00B94E4A"/>
    <w:rsid w:val="00B97F6D"/>
    <w:rsid w:val="00BA1093"/>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E5930"/>
    <w:rsid w:val="00BF5A81"/>
    <w:rsid w:val="00BF7B4E"/>
    <w:rsid w:val="00C0214F"/>
    <w:rsid w:val="00C0576A"/>
    <w:rsid w:val="00C05E90"/>
    <w:rsid w:val="00C13D5C"/>
    <w:rsid w:val="00C20DAB"/>
    <w:rsid w:val="00C20E7A"/>
    <w:rsid w:val="00C227EB"/>
    <w:rsid w:val="00C2307F"/>
    <w:rsid w:val="00C27E3E"/>
    <w:rsid w:val="00C27FC7"/>
    <w:rsid w:val="00C310CA"/>
    <w:rsid w:val="00C3587B"/>
    <w:rsid w:val="00C425DB"/>
    <w:rsid w:val="00C45162"/>
    <w:rsid w:val="00C4634C"/>
    <w:rsid w:val="00C56A9B"/>
    <w:rsid w:val="00C579EF"/>
    <w:rsid w:val="00C62542"/>
    <w:rsid w:val="00C6288C"/>
    <w:rsid w:val="00C632D0"/>
    <w:rsid w:val="00C633FE"/>
    <w:rsid w:val="00C7410E"/>
    <w:rsid w:val="00C76AE4"/>
    <w:rsid w:val="00C80779"/>
    <w:rsid w:val="00C816B4"/>
    <w:rsid w:val="00C8184C"/>
    <w:rsid w:val="00C8402A"/>
    <w:rsid w:val="00C844C9"/>
    <w:rsid w:val="00C8459B"/>
    <w:rsid w:val="00C850BD"/>
    <w:rsid w:val="00C9256A"/>
    <w:rsid w:val="00C94B01"/>
    <w:rsid w:val="00C978B1"/>
    <w:rsid w:val="00CA3E7B"/>
    <w:rsid w:val="00CA47AD"/>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0489"/>
    <w:rsid w:val="00D27A70"/>
    <w:rsid w:val="00D3070A"/>
    <w:rsid w:val="00D33262"/>
    <w:rsid w:val="00D34808"/>
    <w:rsid w:val="00D42D3B"/>
    <w:rsid w:val="00D45DFE"/>
    <w:rsid w:val="00D47AE9"/>
    <w:rsid w:val="00D509F0"/>
    <w:rsid w:val="00D536C1"/>
    <w:rsid w:val="00D53B08"/>
    <w:rsid w:val="00D550C6"/>
    <w:rsid w:val="00D634F4"/>
    <w:rsid w:val="00D675A9"/>
    <w:rsid w:val="00D7006F"/>
    <w:rsid w:val="00D73A08"/>
    <w:rsid w:val="00D744FB"/>
    <w:rsid w:val="00D74776"/>
    <w:rsid w:val="00D74C1D"/>
    <w:rsid w:val="00D838CF"/>
    <w:rsid w:val="00D84116"/>
    <w:rsid w:val="00D851E3"/>
    <w:rsid w:val="00D90AA6"/>
    <w:rsid w:val="00D90E49"/>
    <w:rsid w:val="00D925DF"/>
    <w:rsid w:val="00D9396F"/>
    <w:rsid w:val="00D93F54"/>
    <w:rsid w:val="00DA18CE"/>
    <w:rsid w:val="00DA207C"/>
    <w:rsid w:val="00DA32DE"/>
    <w:rsid w:val="00DB203B"/>
    <w:rsid w:val="00DB5A78"/>
    <w:rsid w:val="00DC0106"/>
    <w:rsid w:val="00DC2464"/>
    <w:rsid w:val="00DC32DC"/>
    <w:rsid w:val="00DC3AE1"/>
    <w:rsid w:val="00DC594F"/>
    <w:rsid w:val="00DC7375"/>
    <w:rsid w:val="00DC7DAA"/>
    <w:rsid w:val="00DD02ED"/>
    <w:rsid w:val="00DD3844"/>
    <w:rsid w:val="00DD3B00"/>
    <w:rsid w:val="00DD3BB4"/>
    <w:rsid w:val="00DD3C96"/>
    <w:rsid w:val="00DD6F6B"/>
    <w:rsid w:val="00DD71C9"/>
    <w:rsid w:val="00DE14B4"/>
    <w:rsid w:val="00DE1BC4"/>
    <w:rsid w:val="00DE5D9A"/>
    <w:rsid w:val="00DE6FCE"/>
    <w:rsid w:val="00DF054A"/>
    <w:rsid w:val="00DF261C"/>
    <w:rsid w:val="00DF463E"/>
    <w:rsid w:val="00E01624"/>
    <w:rsid w:val="00E02BC7"/>
    <w:rsid w:val="00E10FC2"/>
    <w:rsid w:val="00E11D26"/>
    <w:rsid w:val="00E13337"/>
    <w:rsid w:val="00E13D70"/>
    <w:rsid w:val="00E13F9C"/>
    <w:rsid w:val="00E169D7"/>
    <w:rsid w:val="00E17B9B"/>
    <w:rsid w:val="00E20F7D"/>
    <w:rsid w:val="00E23DC3"/>
    <w:rsid w:val="00E2469E"/>
    <w:rsid w:val="00E25063"/>
    <w:rsid w:val="00E35202"/>
    <w:rsid w:val="00E371C2"/>
    <w:rsid w:val="00E42278"/>
    <w:rsid w:val="00E42F56"/>
    <w:rsid w:val="00E4422B"/>
    <w:rsid w:val="00E4548D"/>
    <w:rsid w:val="00E461A2"/>
    <w:rsid w:val="00E51277"/>
    <w:rsid w:val="00E52F70"/>
    <w:rsid w:val="00E57AC3"/>
    <w:rsid w:val="00E57BB5"/>
    <w:rsid w:val="00E63092"/>
    <w:rsid w:val="00E64E77"/>
    <w:rsid w:val="00E745FD"/>
    <w:rsid w:val="00E75302"/>
    <w:rsid w:val="00E80080"/>
    <w:rsid w:val="00E91322"/>
    <w:rsid w:val="00E9324B"/>
    <w:rsid w:val="00E947F2"/>
    <w:rsid w:val="00E95795"/>
    <w:rsid w:val="00E96618"/>
    <w:rsid w:val="00E96B47"/>
    <w:rsid w:val="00E97378"/>
    <w:rsid w:val="00E97834"/>
    <w:rsid w:val="00E97F7F"/>
    <w:rsid w:val="00EA5796"/>
    <w:rsid w:val="00EB33F5"/>
    <w:rsid w:val="00EB6860"/>
    <w:rsid w:val="00EC086E"/>
    <w:rsid w:val="00EC14F1"/>
    <w:rsid w:val="00EC7ECB"/>
    <w:rsid w:val="00ED1107"/>
    <w:rsid w:val="00ED3360"/>
    <w:rsid w:val="00ED5795"/>
    <w:rsid w:val="00ED7787"/>
    <w:rsid w:val="00EE1925"/>
    <w:rsid w:val="00EE2086"/>
    <w:rsid w:val="00EE2642"/>
    <w:rsid w:val="00EE2E32"/>
    <w:rsid w:val="00EE440F"/>
    <w:rsid w:val="00EE6607"/>
    <w:rsid w:val="00EF12AC"/>
    <w:rsid w:val="00EF2D2E"/>
    <w:rsid w:val="00EF57E9"/>
    <w:rsid w:val="00F0233F"/>
    <w:rsid w:val="00F02A18"/>
    <w:rsid w:val="00F042E4"/>
    <w:rsid w:val="00F072CC"/>
    <w:rsid w:val="00F07F7A"/>
    <w:rsid w:val="00F101C7"/>
    <w:rsid w:val="00F125C9"/>
    <w:rsid w:val="00F2211D"/>
    <w:rsid w:val="00F23289"/>
    <w:rsid w:val="00F23C3D"/>
    <w:rsid w:val="00F27860"/>
    <w:rsid w:val="00F30C77"/>
    <w:rsid w:val="00F32FFB"/>
    <w:rsid w:val="00F4488E"/>
    <w:rsid w:val="00F460BE"/>
    <w:rsid w:val="00F46A97"/>
    <w:rsid w:val="00F4722B"/>
    <w:rsid w:val="00F501C7"/>
    <w:rsid w:val="00F57309"/>
    <w:rsid w:val="00F6457E"/>
    <w:rsid w:val="00F6678D"/>
    <w:rsid w:val="00F75D7F"/>
    <w:rsid w:val="00F7762E"/>
    <w:rsid w:val="00F830FC"/>
    <w:rsid w:val="00F859CC"/>
    <w:rsid w:val="00F85B10"/>
    <w:rsid w:val="00F920C1"/>
    <w:rsid w:val="00F954C7"/>
    <w:rsid w:val="00F95D33"/>
    <w:rsid w:val="00F960CE"/>
    <w:rsid w:val="00FA1830"/>
    <w:rsid w:val="00FA3CDC"/>
    <w:rsid w:val="00FB0679"/>
    <w:rsid w:val="00FB36DF"/>
    <w:rsid w:val="00FB48B1"/>
    <w:rsid w:val="00FB528E"/>
    <w:rsid w:val="00FB5882"/>
    <w:rsid w:val="00FC0223"/>
    <w:rsid w:val="00FC0F26"/>
    <w:rsid w:val="00FC15E7"/>
    <w:rsid w:val="00FC16E0"/>
    <w:rsid w:val="00FC340F"/>
    <w:rsid w:val="00FC54CA"/>
    <w:rsid w:val="00FC6291"/>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00507036">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07970369">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3</Pages>
  <Words>1724</Words>
  <Characters>10368</Characters>
  <Application>Microsoft Office Word</Application>
  <DocSecurity>0</DocSecurity>
  <Lines>169</Lines>
  <Paragraphs>67</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00</cp:revision>
  <cp:lastPrinted>2022-10-04T09:55:00Z</cp:lastPrinted>
  <dcterms:created xsi:type="dcterms:W3CDTF">2022-10-06T12:34:00Z</dcterms:created>
  <dcterms:modified xsi:type="dcterms:W3CDTF">2026-06-0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